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9214F3">
      <w:pPr>
        <w:pStyle w:val="Heading1"/>
        <w:rPr>
          <w:lang w:val="fr-FR"/>
        </w:rPr>
      </w:pPr>
      <w:r w:rsidRPr="006E01E2">
        <w:rPr>
          <w:lang w:val="fr-FR"/>
        </w:rPr>
        <w:t xml:space="preserve">MA 105 – Pre - Calculus </w:t>
      </w:r>
      <w:proofErr w:type="spellStart"/>
      <w:r w:rsidRPr="006E01E2">
        <w:rPr>
          <w:lang w:val="fr-FR"/>
        </w:rPr>
        <w:t>Algebra</w:t>
      </w:r>
      <w:proofErr w:type="spellEnd"/>
    </w:p>
    <w:p w14:paraId="2CE31859" w14:textId="77777777" w:rsidR="00A86131" w:rsidRPr="00E2317D" w:rsidRDefault="00A86131" w:rsidP="00A86131">
      <w:pPr>
        <w:spacing w:line="252" w:lineRule="auto"/>
        <w:ind w:right="-15"/>
        <w:rPr>
          <w:szCs w:val="24"/>
        </w:rPr>
      </w:pPr>
      <w:bookmarkStart w:id="0" w:name="_Toc479833602"/>
      <w:bookmarkStart w:id="1" w:name="_Toc108976126"/>
      <w:r>
        <w:rPr>
          <w:b/>
          <w:szCs w:val="24"/>
        </w:rPr>
        <w:t xml:space="preserve">Semester:  Fall 2024                 Section:  MA </w:t>
      </w:r>
      <w:r w:rsidRPr="000C1652">
        <w:rPr>
          <w:b/>
          <w:szCs w:val="24"/>
        </w:rPr>
        <w:t>105-</w:t>
      </w:r>
      <w:r>
        <w:rPr>
          <w:b/>
          <w:szCs w:val="24"/>
        </w:rPr>
        <w:t>ZNG                       Instructor</w:t>
      </w:r>
      <w:r w:rsidRPr="00E2317D">
        <w:rPr>
          <w:b/>
          <w:szCs w:val="24"/>
        </w:rPr>
        <w:t xml:space="preserve">: </w:t>
      </w:r>
      <w:r w:rsidRPr="00E2317D">
        <w:rPr>
          <w:szCs w:val="24"/>
        </w:rPr>
        <w:t xml:space="preserve"> </w:t>
      </w:r>
      <w:r>
        <w:rPr>
          <w:szCs w:val="24"/>
        </w:rPr>
        <w:t>Dr. Elena Kravchuk</w:t>
      </w:r>
      <w:r w:rsidRPr="00E2317D">
        <w:rPr>
          <w:szCs w:val="24"/>
        </w:rPr>
        <w:t xml:space="preserve">   </w:t>
      </w:r>
    </w:p>
    <w:p w14:paraId="1F29DF69" w14:textId="77777777" w:rsidR="00A86131" w:rsidRDefault="00A86131" w:rsidP="00A86131">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Pr>
          <w:b/>
          <w:szCs w:val="24"/>
        </w:rPr>
        <w:t xml:space="preserve">UH 4043 </w:t>
      </w:r>
    </w:p>
    <w:p w14:paraId="5E2700D5" w14:textId="4DFD2E70" w:rsidR="00FE2E83" w:rsidRDefault="00FE2E83" w:rsidP="00631580">
      <w:pPr>
        <w:pStyle w:val="Heading2"/>
      </w:pPr>
      <w:r w:rsidRPr="002C115C">
        <w:t>Student Hours</w:t>
      </w:r>
      <w:r>
        <w:t xml:space="preserve"> (Office Hours)</w:t>
      </w:r>
      <w:bookmarkEnd w:id="1"/>
    </w:p>
    <w:p w14:paraId="5217D714" w14:textId="2E88FF74" w:rsidR="00D95DE6" w:rsidRDefault="00D95DE6" w:rsidP="00FD5F1D">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00D50E8E" w:rsidRPr="00763519">
        <w:t>I am available to meet with you in person or virtually via Zoom by appointment</w:t>
      </w:r>
      <w:r w:rsidR="00EB77B6">
        <w:t>, or during our lab time</w:t>
      </w:r>
      <w:r w:rsidR="00CA5470">
        <w:t xml:space="preserve"> Thu, 8:00 am-9:30 am</w:t>
      </w:r>
      <w:r w:rsidR="00D50E8E" w:rsidRPr="00763519">
        <w:t xml:space="preserve">. </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9214F3">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commentRangeStart w:id="3"/>
      <w:r>
        <w:rPr>
          <w:rFonts w:asciiTheme="minorHAnsi" w:hAnsiTheme="minorHAnsi"/>
        </w:rPr>
        <w:t>,</w:t>
      </w:r>
      <w:commentRangeEnd w:id="3"/>
      <w:r>
        <w:rPr>
          <w:rStyle w:val="CommentReference"/>
        </w:rPr>
        <w:commentReference w:id="3"/>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9214F3">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9214F3">
      <w:pPr>
        <w:pStyle w:val="Heading1"/>
      </w:pPr>
      <w:bookmarkStart w:id="4" w:name="_Toc108976128"/>
      <w:bookmarkEnd w:id="0"/>
      <w:r>
        <w:lastRenderedPageBreak/>
        <w:t>Instructional Method</w:t>
      </w:r>
      <w:bookmarkStart w:id="5" w:name="_Toc479833600"/>
      <w:bookmarkEnd w:id="4"/>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685D17AF" w14:textId="77777777" w:rsidR="00631580" w:rsidRDefault="00631580" w:rsidP="00FD5F1D">
      <w:pPr>
        <w:spacing w:before="120" w:after="120"/>
        <w:jc w:val="both"/>
        <w:rPr>
          <w:rFonts w:asciiTheme="minorHAnsi" w:hAnsiTheme="minorHAnsi" w:cstheme="minorHAnsi"/>
          <w:iCs/>
        </w:rPr>
      </w:pPr>
    </w:p>
    <w:p w14:paraId="3DCE3D36" w14:textId="77777777" w:rsidR="00F862E6" w:rsidRDefault="00FD5B33" w:rsidP="00631580">
      <w:pPr>
        <w:pStyle w:val="Heading2"/>
      </w:pPr>
      <w:r>
        <w:t>Class Meeting Time/Location:</w:t>
      </w:r>
    </w:p>
    <w:p w14:paraId="7C5AB5F4" w14:textId="5A3A3B37" w:rsidR="00FD5B33" w:rsidRDefault="00FD5B33" w:rsidP="00FD5F1D">
      <w:pPr>
        <w:ind w:right="-15"/>
        <w:jc w:val="both"/>
        <w:rPr>
          <w:b/>
          <w:szCs w:val="24"/>
          <w:highlight w:val="yellow"/>
        </w:rPr>
      </w:pPr>
      <w:r>
        <w:rPr>
          <w:b/>
          <w:szCs w:val="24"/>
        </w:rPr>
        <w:t xml:space="preserve"> </w:t>
      </w:r>
      <w:r w:rsidR="00377531">
        <w:rPr>
          <w:b/>
          <w:szCs w:val="24"/>
          <w:highlight w:val="yellow"/>
        </w:rPr>
        <w:t>Tue/Thu</w:t>
      </w:r>
      <w:r w:rsidR="00377531" w:rsidRPr="00606958">
        <w:rPr>
          <w:b/>
          <w:szCs w:val="24"/>
          <w:highlight w:val="yellow"/>
        </w:rPr>
        <w:t xml:space="preserve">, </w:t>
      </w:r>
      <w:r w:rsidR="00377531">
        <w:rPr>
          <w:b/>
          <w:szCs w:val="24"/>
          <w:highlight w:val="yellow"/>
        </w:rPr>
        <w:t>8:00 am-8:60</w:t>
      </w:r>
      <w:r w:rsidR="00377531" w:rsidRPr="00606958">
        <w:rPr>
          <w:b/>
          <w:szCs w:val="24"/>
          <w:highlight w:val="yellow"/>
        </w:rPr>
        <w:t xml:space="preserve"> </w:t>
      </w:r>
      <w:r w:rsidR="00377531">
        <w:rPr>
          <w:b/>
          <w:szCs w:val="24"/>
          <w:highlight w:val="yellow"/>
        </w:rPr>
        <w:t>a</w:t>
      </w:r>
      <w:r w:rsidR="00377531" w:rsidRPr="00606958">
        <w:rPr>
          <w:b/>
          <w:szCs w:val="24"/>
          <w:highlight w:val="yellow"/>
        </w:rPr>
        <w:t xml:space="preserve">m, </w:t>
      </w:r>
      <w:r w:rsidR="00377531">
        <w:rPr>
          <w:b/>
          <w:szCs w:val="24"/>
          <w:highlight w:val="yellow"/>
        </w:rPr>
        <w:t>CH 443/HHB 202</w:t>
      </w:r>
    </w:p>
    <w:p w14:paraId="47B31E16" w14:textId="77777777" w:rsidR="00BB0A85" w:rsidRPr="006E01E2" w:rsidRDefault="00BB0A85" w:rsidP="009214F3">
      <w:pPr>
        <w:pStyle w:val="Heading1"/>
      </w:pPr>
      <w:bookmarkStart w:id="6" w:name="_Toc108976129"/>
      <w:bookmarkStart w:id="7" w:name="_Toc479833601"/>
      <w:bookmarkStart w:id="8" w:name="_Toc501451150"/>
      <w:bookmarkEnd w:id="5"/>
      <w:r w:rsidRPr="006E01E2">
        <w:t>Course Information</w:t>
      </w:r>
      <w:bookmarkEnd w:id="6"/>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Pr="00DA500B" w:rsidRDefault="003157D7" w:rsidP="00FD5F1D">
      <w:pPr>
        <w:pStyle w:val="BodyText"/>
        <w:spacing w:line="276" w:lineRule="auto"/>
        <w:jc w:val="both"/>
        <w:rPr>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bookmarkEnd w:id="7"/>
    <w:bookmarkEnd w:id="8"/>
    <w:p w14:paraId="5FFCA795" w14:textId="77777777" w:rsidR="00DB48CF" w:rsidRDefault="005105CB" w:rsidP="00FD5F1D">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Pr>
          <w:rFonts w:ascii="Times New Roman" w:hAnsi="Times New Roman" w:cs="Times New Roman"/>
          <w:b/>
          <w:sz w:val="28"/>
          <w:szCs w:val="28"/>
        </w:rPr>
        <w:t>utcomes</w:t>
      </w:r>
      <w:r w:rsidRPr="00EC0AF9">
        <w:rPr>
          <w:rFonts w:ascii="Times New Roman" w:hAnsi="Times New Roman" w:cs="Times New Roman"/>
          <w:b/>
          <w:sz w:val="28"/>
          <w:szCs w:val="28"/>
        </w:rPr>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9"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10" w:name="_Hlk107948533"/>
      <w:bookmarkEnd w:id="9"/>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10"/>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631580" w:rsidRDefault="128D292F" w:rsidP="00631580">
      <w:pPr>
        <w:pStyle w:val="Heading2"/>
      </w:pPr>
      <w:bookmarkStart w:id="11" w:name="_Toc108976130"/>
      <w:r w:rsidRPr="00631580">
        <w:t>Prerequisites</w:t>
      </w:r>
      <w:r w:rsidR="003157D7" w:rsidRPr="00631580">
        <w:t>:</w:t>
      </w:r>
      <w:bookmarkStart w:id="12" w:name="_Hlk48148516"/>
      <w:r w:rsidR="004D0871" w:rsidRPr="00631580">
        <w:t xml:space="preserve"> </w:t>
      </w:r>
      <w:bookmarkEnd w:id="11"/>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631580">
      <w:pPr>
        <w:pStyle w:val="Heading2"/>
      </w:pPr>
      <w:bookmarkStart w:id="13" w:name="_Toc108976131"/>
      <w:bookmarkEnd w:id="12"/>
      <w:r w:rsidRPr="00E942C9">
        <w:t>Required Text and Course Materials</w:t>
      </w:r>
      <w:bookmarkEnd w:id="13"/>
      <w:r w:rsidR="004D0871">
        <w:t xml:space="preserve"> </w:t>
      </w:r>
    </w:p>
    <w:p w14:paraId="47809E36" w14:textId="77777777" w:rsidR="00294EEE" w:rsidRDefault="00294EEE" w:rsidP="00294EEE">
      <w:pPr>
        <w:spacing w:line="360" w:lineRule="auto"/>
        <w:jc w:val="both"/>
        <w:rPr>
          <w:szCs w:val="24"/>
        </w:rPr>
      </w:pPr>
      <w:bookmarkStart w:id="14" w:name="_Hlk47974454"/>
      <w:bookmarkStart w:id="15"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5FB9AF20"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any of the following free calculator resources: </w:t>
      </w:r>
      <w:r w:rsidR="00630DCD" w:rsidRPr="00986805">
        <w:rPr>
          <w:b/>
          <w:bCs/>
        </w:rPr>
        <w:t>computer on-scree</w:t>
      </w:r>
      <w:r w:rsidR="00986805" w:rsidRPr="00986805">
        <w:rPr>
          <w:b/>
          <w:bCs/>
        </w:rPr>
        <w:t>n</w:t>
      </w:r>
      <w:r w:rsidR="008B4E88" w:rsidRPr="00986805">
        <w:rPr>
          <w:b/>
          <w:bCs/>
        </w:rPr>
        <w:t xml:space="preserve"> scientific calculator</w:t>
      </w:r>
      <w:r w:rsidR="00630DCD">
        <w:t>, or</w:t>
      </w:r>
      <w:r w:rsidR="003E29D3">
        <w:t xml:space="preserve"> </w:t>
      </w:r>
      <w:hyperlink r:id="rId16"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p>
    <w:p w14:paraId="42011279" w14:textId="77777777" w:rsidR="00C85678" w:rsidRPr="00C85678" w:rsidRDefault="00C85678" w:rsidP="009214F3">
      <w:pPr>
        <w:pStyle w:val="Heading1"/>
      </w:pPr>
      <w:bookmarkStart w:id="16" w:name="_Toc101179628"/>
      <w:bookmarkEnd w:id="14"/>
      <w:bookmarkEnd w:id="15"/>
      <w:r w:rsidRPr="00C85678">
        <w:t>Course Time Zone</w:t>
      </w:r>
      <w:bookmarkEnd w:id="16"/>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w:t>
      </w:r>
      <w:r w:rsidRPr="00C85678">
        <w:lastRenderedPageBreak/>
        <w:t xml:space="preserve">submitting assignments or attending online meetings on time. Use the </w:t>
      </w:r>
      <w:hyperlink r:id="rId17"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52293BD7" w14:textId="77777777" w:rsidR="00C85678" w:rsidRPr="00C85678" w:rsidRDefault="00C85678" w:rsidP="00C85678">
      <w:pPr>
        <w:ind w:right="-15"/>
        <w:jc w:val="both"/>
        <w:rPr>
          <w:color w:val="FF6600"/>
          <w:szCs w:val="24"/>
        </w:rPr>
      </w:pPr>
    </w:p>
    <w:p w14:paraId="12E98658" w14:textId="77777777" w:rsidR="00C85678" w:rsidRPr="00C85678" w:rsidRDefault="00C85678" w:rsidP="009214F3">
      <w:pPr>
        <w:pStyle w:val="Heading1"/>
      </w:pPr>
      <w:r w:rsidRPr="00C85678">
        <w:t>Course Grading and Policies</w:t>
      </w:r>
      <w:bookmarkStart w:id="17" w:name="_Toc108976133"/>
      <w:r w:rsidRPr="00C85678">
        <w:t xml:space="preserve"> </w:t>
      </w:r>
      <w:bookmarkEnd w:id="17"/>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631580">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631580">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631580">
            <w:pPr>
              <w:pStyle w:val="Heading2"/>
            </w:pPr>
            <w:bookmarkStart w:id="18" w:name="_Hlk44408424"/>
            <w:r w:rsidRPr="00ED359A">
              <w:t>Grade Element</w:t>
            </w:r>
          </w:p>
        </w:tc>
        <w:tc>
          <w:tcPr>
            <w:tcW w:w="0" w:type="auto"/>
            <w:shd w:val="clear" w:color="auto" w:fill="C5E0B3" w:themeFill="accent6" w:themeFillTint="66"/>
          </w:tcPr>
          <w:p w14:paraId="65AC86AA" w14:textId="77777777" w:rsidR="00356B9E" w:rsidRPr="00E2317D" w:rsidRDefault="00356B9E" w:rsidP="00631580">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631580">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631580">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8"/>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239BCDA7" w14:textId="77777777" w:rsidR="00AE67C0" w:rsidRPr="00AE67C0" w:rsidRDefault="00AE67C0" w:rsidP="00631580">
      <w:pPr>
        <w:pStyle w:val="Heading2"/>
      </w:pPr>
      <w:bookmarkStart w:id="19"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9"/>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0"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20"/>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9456CB3" w14:textId="77777777" w:rsidR="00631580" w:rsidRPr="00FA228C" w:rsidRDefault="00631580" w:rsidP="00FD5F1D">
      <w:pPr>
        <w:pStyle w:val="Default"/>
        <w:jc w:val="both"/>
        <w:rPr>
          <w:sz w:val="23"/>
          <w:szCs w:val="23"/>
        </w:rPr>
      </w:pPr>
    </w:p>
    <w:p w14:paraId="61B4636B" w14:textId="539F308E" w:rsidR="00AF1A5C" w:rsidRPr="00631580" w:rsidRDefault="00A4123D" w:rsidP="009214F3">
      <w:pPr>
        <w:pStyle w:val="Heading1"/>
        <w:rPr>
          <w:rStyle w:val="Heading2Char"/>
          <w:b/>
          <w:bCs w:val="0"/>
          <w:sz w:val="28"/>
          <w:szCs w:val="28"/>
        </w:rPr>
      </w:pPr>
      <w:bookmarkStart w:id="21" w:name="_Toc108976135"/>
      <w:r w:rsidRPr="00631580">
        <w:t xml:space="preserve">Graded Assignments and Activities </w:t>
      </w:r>
      <w:bookmarkStart w:id="22" w:name="_Toc108976136"/>
      <w:bookmarkEnd w:id="21"/>
      <w:r w:rsidR="005B3FCB" w:rsidRPr="00631580">
        <w:rPr>
          <w:rStyle w:val="Heading2Char"/>
          <w:b/>
          <w:sz w:val="28"/>
          <w:szCs w:val="28"/>
        </w:rPr>
        <w:t>Descriptions</w:t>
      </w:r>
      <w:bookmarkEnd w:id="22"/>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MyLab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3"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3"/>
    </w:p>
    <w:p w14:paraId="6C143A65" w14:textId="77777777" w:rsidR="00230C8B" w:rsidRDefault="00230C8B" w:rsidP="00FD5F1D">
      <w:pPr>
        <w:pStyle w:val="BodyText"/>
        <w:jc w:val="both"/>
        <w:rPr>
          <w:sz w:val="24"/>
          <w:szCs w:val="24"/>
        </w:rPr>
      </w:pPr>
    </w:p>
    <w:p w14:paraId="3706B815" w14:textId="77777777" w:rsidR="00CE69F2" w:rsidRPr="00EC0AF9" w:rsidRDefault="00CE69F2" w:rsidP="009214F3">
      <w:pPr>
        <w:pStyle w:val="Heading1"/>
      </w:pPr>
      <w:bookmarkStart w:id="24" w:name="_Hlk47984251"/>
      <w:r w:rsidRPr="00EC0AF9">
        <w:t>Access for a Course in MyLab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5" w:name="_Hlk47983560"/>
      <w:r w:rsidRPr="008567FF">
        <w:rPr>
          <w:szCs w:val="24"/>
        </w:rPr>
        <w:t>MyLab Math</w:t>
      </w:r>
      <w:bookmarkEnd w:id="25"/>
      <w:r w:rsidRPr="008567FF">
        <w:rPr>
          <w:szCs w:val="24"/>
        </w:rPr>
        <w:t>. You have to register for your MyLab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 xml:space="preserve">You have an account if you’ve used a Pearson MyLab or Mastering product, such as MyLab Math, MyLab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CE69F2">
      <w:pPr>
        <w:shd w:val="clear" w:color="auto" w:fill="C5E0B3" w:themeFill="accent6" w:themeFillTint="66"/>
        <w:rPr>
          <w:b/>
          <w:bCs/>
          <w:sz w:val="28"/>
          <w:szCs w:val="28"/>
        </w:rPr>
      </w:pPr>
      <w:r w:rsidRPr="00040D22">
        <w:rPr>
          <w:b/>
          <w:bCs/>
          <w:sz w:val="28"/>
          <w:szCs w:val="28"/>
        </w:rPr>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Issues with your Pearson account or using MyLab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72184C">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4"/>
    <w:p w14:paraId="1AFF1D97" w14:textId="77777777" w:rsidR="00A15EF5" w:rsidRDefault="00A15EF5" w:rsidP="00D67210">
      <w:pPr>
        <w:pStyle w:val="Heading1"/>
      </w:pPr>
      <w:r>
        <w:lastRenderedPageBreak/>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23"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4"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5"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185D8C96"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2961CA">
        <w:rPr>
          <w:b/>
          <w:sz w:val="23"/>
          <w:szCs w:val="23"/>
          <w:highlight w:val="yellow"/>
        </w:rPr>
        <w:t>T</w:t>
      </w:r>
      <w:r w:rsidR="00E746A3">
        <w:rPr>
          <w:b/>
          <w:sz w:val="23"/>
          <w:szCs w:val="23"/>
          <w:highlight w:val="yellow"/>
        </w:rPr>
        <w:t>hu</w:t>
      </w:r>
      <w:r w:rsidRPr="008A5B6F">
        <w:rPr>
          <w:b/>
          <w:sz w:val="23"/>
          <w:szCs w:val="23"/>
          <w:highlight w:val="yellow"/>
        </w:rPr>
        <w:t xml:space="preserve">, </w:t>
      </w:r>
      <w:r w:rsidR="00BB3ABE">
        <w:rPr>
          <w:b/>
          <w:sz w:val="23"/>
          <w:szCs w:val="23"/>
          <w:highlight w:val="yellow"/>
        </w:rPr>
        <w:t>Aug</w:t>
      </w:r>
      <w:r w:rsidR="0053539A" w:rsidRPr="008A5B6F">
        <w:rPr>
          <w:b/>
          <w:sz w:val="23"/>
          <w:szCs w:val="23"/>
          <w:highlight w:val="yellow"/>
        </w:rPr>
        <w:t xml:space="preserve"> </w:t>
      </w:r>
      <w:r w:rsidR="00BB3ABE">
        <w:rPr>
          <w:b/>
          <w:sz w:val="23"/>
          <w:szCs w:val="23"/>
        </w:rPr>
        <w:t>29</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8" w:name="_Hlk40041415"/>
      <w:r w:rsidRPr="00D63769">
        <w:rPr>
          <w:sz w:val="23"/>
          <w:szCs w:val="23"/>
        </w:rPr>
        <w:lastRenderedPageBreak/>
        <w:t xml:space="preserve">Problems may be submitted by attaching your file(s), drawings or diagrams (doc, docx, pdf, jpg, </w:t>
      </w:r>
      <w:proofErr w:type="spellStart"/>
      <w:r w:rsidRPr="00D63769">
        <w:rPr>
          <w:sz w:val="23"/>
          <w:szCs w:val="23"/>
        </w:rPr>
        <w:t>png</w:t>
      </w:r>
      <w:proofErr w:type="spellEnd"/>
      <w:r w:rsidRPr="00D63769">
        <w:rPr>
          <w:sz w:val="23"/>
          <w:szCs w:val="23"/>
        </w:rPr>
        <w:t xml:space="preserve">).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6"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30" w:name="_Hlk48480700"/>
      <w:bookmarkEnd w:id="29"/>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7"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Once the test is submitted in MyLab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2"/>
    <w:p w14:paraId="78EFCAC1" w14:textId="2F33783A"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 xml:space="preserve">computer scientific calculator </w:t>
      </w:r>
      <w:r w:rsidR="00AE67C0">
        <w:rPr>
          <w:b/>
          <w:bCs/>
          <w:color w:val="FF0000"/>
          <w:sz w:val="23"/>
          <w:szCs w:val="23"/>
        </w:rPr>
        <w:t xml:space="preserve">or 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2782D5E" w14:textId="77777777" w:rsidR="00BC451E" w:rsidRPr="00075FE5" w:rsidRDefault="00BC451E" w:rsidP="00FD5F1D">
      <w:pPr>
        <w:jc w:val="both"/>
        <w:rPr>
          <w:sz w:val="23"/>
          <w:szCs w:val="23"/>
        </w:rPr>
      </w:pPr>
      <w:bookmarkStart w:id="33" w:name="_Hlk27999782"/>
      <w:bookmarkStart w:id="34" w:name="_Hlk28000198"/>
      <w:bookmarkStart w:id="35" w:name="_Hlk80045625"/>
      <w:r w:rsidRPr="00075FE5">
        <w:rPr>
          <w:b/>
          <w:bCs/>
          <w:sz w:val="23"/>
          <w:szCs w:val="23"/>
        </w:rPr>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3"/>
    <w:bookmarkEnd w:id="34"/>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Pr="00921623"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w:t>
      </w:r>
      <w:r w:rsidR="00B7141A" w:rsidRPr="00921623">
        <w:rPr>
          <w:rFonts w:ascii="Times New Roman" w:hAnsi="Times New Roman" w:cs="Times New Roman"/>
          <w:szCs w:val="24"/>
        </w:rPr>
        <w:t xml:space="preserve">The </w:t>
      </w:r>
      <w:hyperlink r:id="rId28"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00BC451E" w:rsidRPr="00921623">
        <w:rPr>
          <w:rFonts w:ascii="Times New Roman" w:hAnsi="Times New Roman" w:cs="Times New Roman"/>
          <w:szCs w:val="24"/>
          <w:shd w:val="clear" w:color="auto" w:fill="FFFFFF"/>
        </w:rPr>
        <w:t>BlazerNet</w:t>
      </w:r>
      <w:proofErr w:type="spellEnd"/>
      <w:r w:rsidR="00BC451E" w:rsidRPr="00921623">
        <w:rPr>
          <w:rFonts w:ascii="Times New Roman" w:hAnsi="Times New Roman" w:cs="Times New Roman"/>
          <w:szCs w:val="24"/>
          <w:shd w:val="clear" w:color="auto" w:fill="FFFFFF"/>
        </w:rPr>
        <w:t xml:space="preserve"> Links/Forms).  </w:t>
      </w:r>
      <w:bookmarkStart w:id="36" w:name="_Hlk80046219"/>
      <w:bookmarkStart w:id="37" w:name="_Hlk80045904"/>
      <w:r w:rsidR="00BC451E" w:rsidRPr="00921623">
        <w:rPr>
          <w:rFonts w:ascii="Times New Roman" w:hAnsi="Times New Roman" w:cs="Times New Roman"/>
          <w:b/>
          <w:bCs/>
          <w:color w:val="000000"/>
          <w:szCs w:val="24"/>
        </w:rPr>
        <w:t>More than two weeks of missed meetings is considered too much to be successful in the course. </w:t>
      </w:r>
    </w:p>
    <w:bookmarkEnd w:id="35"/>
    <w:bookmarkEnd w:id="36"/>
    <w:bookmarkEnd w:id="37"/>
    <w:p w14:paraId="282E5749" w14:textId="77777777" w:rsidR="007257CD" w:rsidRPr="0042285C" w:rsidRDefault="007257CD" w:rsidP="007257CD">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14D753E7" w14:textId="77777777" w:rsidR="007257CD" w:rsidRPr="0042285C" w:rsidRDefault="007257CD" w:rsidP="007257CD">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9">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30">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p w14:paraId="25BE7190" w14:textId="77777777" w:rsidR="001D025C" w:rsidRDefault="001D025C" w:rsidP="00FD5F1D">
      <w:pPr>
        <w:pStyle w:val="Default"/>
        <w:jc w:val="both"/>
        <w:rPr>
          <w:color w:val="FF0000"/>
        </w:rPr>
      </w:pPr>
    </w:p>
    <w:p w14:paraId="01B244AC" w14:textId="77777777" w:rsidR="004C308C" w:rsidRPr="004C308C" w:rsidRDefault="004C308C" w:rsidP="009214F3">
      <w:pPr>
        <w:pStyle w:val="Heading1"/>
        <w:rPr>
          <w:lang w:eastAsia="ru-RU"/>
        </w:rPr>
      </w:pPr>
      <w:bookmarkStart w:id="38" w:name="_Hlk71131288"/>
      <w:bookmarkStart w:id="39" w:name="_Hlk100844472"/>
      <w:r w:rsidRPr="004C308C">
        <w:rPr>
          <w:lang w:eastAsia="ru-RU"/>
        </w:rPr>
        <w:lastRenderedPageBreak/>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16A64F91" w14:textId="4F36E3E7" w:rsidR="004C308C" w:rsidRPr="004C308C" w:rsidRDefault="004C308C" w:rsidP="007257CD">
      <w:pPr>
        <w:overflowPunct w:val="0"/>
        <w:autoSpaceDE w:val="0"/>
        <w:autoSpaceDN w:val="0"/>
        <w:adjustRightInd w:val="0"/>
        <w:spacing w:before="0" w:after="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 xml:space="preserve">There are no prerequisites for any of the graded </w:t>
      </w:r>
      <w:proofErr w:type="spellStart"/>
      <w:r w:rsidRPr="004C308C">
        <w:rPr>
          <w:rFonts w:ascii="Times New Roman" w:eastAsia="Times New Roman" w:hAnsi="Times New Roman" w:cs="Times New Roman"/>
          <w:lang w:eastAsia="ru-RU"/>
        </w:rPr>
        <w:t>assignments.Once</w:t>
      </w:r>
      <w:proofErr w:type="spellEnd"/>
      <w:r w:rsidRPr="004C308C">
        <w:rPr>
          <w:rFonts w:ascii="Times New Roman" w:eastAsia="Times New Roman" w:hAnsi="Times New Roman" w:cs="Times New Roman"/>
          <w:lang w:eastAsia="ru-RU"/>
        </w:rPr>
        <w:t xml:space="preserv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C308C" w:rsidRPr="00493CF1" w14:paraId="5863171F" w14:textId="77777777" w:rsidTr="00CE2A05">
        <w:trPr>
          <w:jc w:val="center"/>
        </w:trPr>
        <w:tc>
          <w:tcPr>
            <w:tcW w:w="3775" w:type="dxa"/>
            <w:gridSpan w:val="3"/>
            <w:shd w:val="clear" w:color="auto" w:fill="C5E0B3" w:themeFill="accent6" w:themeFillTint="66"/>
          </w:tcPr>
          <w:p w14:paraId="051A29F8"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57C8BC33"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AE8D7B4"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61A7F2CC"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031A7738"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95C6388"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C308C" w:rsidRPr="00493CF1" w14:paraId="089E7AD6" w14:textId="77777777" w:rsidTr="00CE2A05">
        <w:trPr>
          <w:jc w:val="center"/>
        </w:trPr>
        <w:tc>
          <w:tcPr>
            <w:tcW w:w="570" w:type="dxa"/>
          </w:tcPr>
          <w:p w14:paraId="6C7AF260"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43B13F37"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1D30204"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17010F8C"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1EBE3B44"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2F45C2D"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380CDDC"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2F6674E0"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C308C" w:rsidRPr="00493CF1" w14:paraId="45478097" w14:textId="77777777" w:rsidTr="00CE2A05">
        <w:trPr>
          <w:jc w:val="center"/>
        </w:trPr>
        <w:tc>
          <w:tcPr>
            <w:tcW w:w="570" w:type="dxa"/>
          </w:tcPr>
          <w:p w14:paraId="42DB25D4"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6C4717CB"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7E68C885"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30</w:t>
            </w:r>
            <w:r w:rsidRPr="00D93B66">
              <w:rPr>
                <w:sz w:val="22"/>
              </w:rPr>
              <w:t>/24</w:t>
            </w:r>
          </w:p>
        </w:tc>
        <w:tc>
          <w:tcPr>
            <w:tcW w:w="540" w:type="dxa"/>
            <w:shd w:val="clear" w:color="auto" w:fill="auto"/>
          </w:tcPr>
          <w:p w14:paraId="14E1873C"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2B0DD872"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8</w:t>
            </w:r>
            <w:r w:rsidRPr="00D93B66">
              <w:rPr>
                <w:sz w:val="22"/>
              </w:rPr>
              <w:t>/24</w:t>
            </w:r>
          </w:p>
        </w:tc>
        <w:tc>
          <w:tcPr>
            <w:tcW w:w="540" w:type="dxa"/>
          </w:tcPr>
          <w:p w14:paraId="4D356A79"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54294BA"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6506535"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4C308C" w:rsidRPr="00493CF1" w14:paraId="1A4018EC" w14:textId="77777777" w:rsidTr="00CE2A05">
        <w:trPr>
          <w:jc w:val="center"/>
        </w:trPr>
        <w:tc>
          <w:tcPr>
            <w:tcW w:w="570" w:type="dxa"/>
          </w:tcPr>
          <w:p w14:paraId="631CEEA1"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67FB8528"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3730343C"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6</w:t>
            </w:r>
            <w:r w:rsidRPr="00D93B66">
              <w:rPr>
                <w:sz w:val="22"/>
              </w:rPr>
              <w:t>/24</w:t>
            </w:r>
          </w:p>
        </w:tc>
        <w:tc>
          <w:tcPr>
            <w:tcW w:w="540" w:type="dxa"/>
            <w:shd w:val="clear" w:color="auto" w:fill="auto"/>
          </w:tcPr>
          <w:p w14:paraId="4F50C06E"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67F3259C"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2</w:t>
            </w:r>
            <w:r w:rsidRPr="00D93B66">
              <w:rPr>
                <w:sz w:val="22"/>
              </w:rPr>
              <w:t>/24</w:t>
            </w:r>
          </w:p>
        </w:tc>
        <w:tc>
          <w:tcPr>
            <w:tcW w:w="540" w:type="dxa"/>
          </w:tcPr>
          <w:p w14:paraId="75F6AFDB"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3C54AC4" w14:textId="77777777" w:rsidR="004C308C" w:rsidRPr="00564C3F" w:rsidRDefault="004C308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8/29</w:t>
            </w:r>
            <w:r w:rsidRPr="00564C3F">
              <w:rPr>
                <w:rFonts w:asciiTheme="minorHAnsi" w:eastAsia="Times New Roman" w:hAnsiTheme="minorHAnsi" w:cstheme="minorHAnsi"/>
                <w:sz w:val="22"/>
                <w:lang w:eastAsia="ru-RU"/>
              </w:rPr>
              <w:t>/24</w:t>
            </w:r>
          </w:p>
        </w:tc>
        <w:tc>
          <w:tcPr>
            <w:tcW w:w="2070" w:type="dxa"/>
          </w:tcPr>
          <w:p w14:paraId="12D1EB64"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24</w:t>
            </w:r>
          </w:p>
        </w:tc>
      </w:tr>
      <w:tr w:rsidR="004C308C" w:rsidRPr="00493CF1" w14:paraId="5B7CAD96" w14:textId="77777777" w:rsidTr="00CE2A05">
        <w:trPr>
          <w:jc w:val="center"/>
        </w:trPr>
        <w:tc>
          <w:tcPr>
            <w:tcW w:w="570" w:type="dxa"/>
          </w:tcPr>
          <w:p w14:paraId="2808D50D"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75E219DA"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7E06C0FE"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3</w:t>
            </w:r>
            <w:r w:rsidRPr="00D93B66">
              <w:rPr>
                <w:sz w:val="22"/>
              </w:rPr>
              <w:t>/24</w:t>
            </w:r>
          </w:p>
        </w:tc>
        <w:tc>
          <w:tcPr>
            <w:tcW w:w="540" w:type="dxa"/>
            <w:shd w:val="clear" w:color="auto" w:fill="auto"/>
          </w:tcPr>
          <w:p w14:paraId="6426D9C4"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417D1A08"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9</w:t>
            </w:r>
            <w:r w:rsidRPr="00D93B66">
              <w:rPr>
                <w:sz w:val="22"/>
              </w:rPr>
              <w:t>/24</w:t>
            </w:r>
          </w:p>
        </w:tc>
        <w:tc>
          <w:tcPr>
            <w:tcW w:w="540" w:type="dxa"/>
          </w:tcPr>
          <w:p w14:paraId="775C78F9"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199E105" w14:textId="77777777" w:rsidR="004C308C" w:rsidRPr="00564C3F" w:rsidRDefault="004C308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775A3A54"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C308C" w:rsidRPr="00493CF1" w14:paraId="3AE3C14B" w14:textId="77777777" w:rsidTr="00CE2A05">
        <w:trPr>
          <w:jc w:val="center"/>
        </w:trPr>
        <w:tc>
          <w:tcPr>
            <w:tcW w:w="570" w:type="dxa"/>
          </w:tcPr>
          <w:p w14:paraId="591C441C"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2C6DC03D"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0974A461"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0</w:t>
            </w:r>
            <w:r w:rsidRPr="00D93B66">
              <w:rPr>
                <w:sz w:val="22"/>
              </w:rPr>
              <w:t>/24</w:t>
            </w:r>
          </w:p>
        </w:tc>
        <w:tc>
          <w:tcPr>
            <w:tcW w:w="540" w:type="dxa"/>
            <w:shd w:val="clear" w:color="auto" w:fill="auto"/>
          </w:tcPr>
          <w:p w14:paraId="5AD2C3E6"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62B24444"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w:t>
            </w:r>
            <w:r w:rsidRPr="00D93B66">
              <w:rPr>
                <w:sz w:val="22"/>
              </w:rPr>
              <w:t>/24</w:t>
            </w:r>
          </w:p>
        </w:tc>
        <w:tc>
          <w:tcPr>
            <w:tcW w:w="540" w:type="dxa"/>
          </w:tcPr>
          <w:p w14:paraId="6BF1CC40"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635B481" w14:textId="77777777" w:rsidR="004C308C" w:rsidRPr="00564C3F" w:rsidRDefault="004C308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05/24</w:t>
            </w:r>
          </w:p>
        </w:tc>
        <w:tc>
          <w:tcPr>
            <w:tcW w:w="2070" w:type="dxa"/>
          </w:tcPr>
          <w:p w14:paraId="455A7914"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4C308C" w:rsidRPr="00493CF1" w14:paraId="30516A91" w14:textId="77777777" w:rsidTr="00CE2A05">
        <w:trPr>
          <w:jc w:val="center"/>
        </w:trPr>
        <w:tc>
          <w:tcPr>
            <w:tcW w:w="570" w:type="dxa"/>
          </w:tcPr>
          <w:p w14:paraId="4E7B2998"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5F793C5"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65ECC774"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7</w:t>
            </w:r>
            <w:r w:rsidRPr="00D93B66">
              <w:rPr>
                <w:sz w:val="22"/>
              </w:rPr>
              <w:t>/24</w:t>
            </w:r>
          </w:p>
        </w:tc>
        <w:tc>
          <w:tcPr>
            <w:tcW w:w="540" w:type="dxa"/>
            <w:shd w:val="clear" w:color="auto" w:fill="auto"/>
          </w:tcPr>
          <w:p w14:paraId="47AC93A4"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42A8E700"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w:t>
            </w:r>
            <w:r w:rsidRPr="00D93B66">
              <w:rPr>
                <w:sz w:val="22"/>
              </w:rPr>
              <w:t>/24</w:t>
            </w:r>
          </w:p>
        </w:tc>
        <w:tc>
          <w:tcPr>
            <w:tcW w:w="540" w:type="dxa"/>
          </w:tcPr>
          <w:p w14:paraId="64B2BE78"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3841E8C5" w14:textId="77777777" w:rsidR="004C308C" w:rsidRPr="00564C3F" w:rsidRDefault="004C308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12/24</w:t>
            </w:r>
          </w:p>
        </w:tc>
        <w:tc>
          <w:tcPr>
            <w:tcW w:w="2070" w:type="dxa"/>
          </w:tcPr>
          <w:p w14:paraId="538BABFA"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24</w:t>
            </w:r>
          </w:p>
        </w:tc>
      </w:tr>
      <w:tr w:rsidR="004C308C" w:rsidRPr="00493CF1" w14:paraId="28FC8D05" w14:textId="77777777" w:rsidTr="00CE2A05">
        <w:trPr>
          <w:jc w:val="center"/>
        </w:trPr>
        <w:tc>
          <w:tcPr>
            <w:tcW w:w="570" w:type="dxa"/>
          </w:tcPr>
          <w:p w14:paraId="3E7200DC"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3697DD00"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7B06241C"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4</w:t>
            </w:r>
            <w:r w:rsidRPr="00D93B66">
              <w:rPr>
                <w:sz w:val="22"/>
              </w:rPr>
              <w:t>/24</w:t>
            </w:r>
          </w:p>
        </w:tc>
        <w:tc>
          <w:tcPr>
            <w:tcW w:w="540" w:type="dxa"/>
            <w:shd w:val="clear" w:color="auto" w:fill="auto"/>
          </w:tcPr>
          <w:p w14:paraId="35A44194"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7974AAE5"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30</w:t>
            </w:r>
            <w:r w:rsidRPr="00D93B66">
              <w:rPr>
                <w:sz w:val="22"/>
              </w:rPr>
              <w:t>/24</w:t>
            </w:r>
          </w:p>
        </w:tc>
        <w:tc>
          <w:tcPr>
            <w:tcW w:w="540" w:type="dxa"/>
          </w:tcPr>
          <w:p w14:paraId="0BCD151F"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55AFF88A" w14:textId="77777777" w:rsidR="004C308C" w:rsidRPr="00564C3F" w:rsidRDefault="004C308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26/24</w:t>
            </w:r>
          </w:p>
        </w:tc>
        <w:tc>
          <w:tcPr>
            <w:tcW w:w="2070" w:type="dxa"/>
          </w:tcPr>
          <w:p w14:paraId="5ADE9B66"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C308C" w:rsidRPr="00493CF1" w14:paraId="127FAD9E" w14:textId="77777777" w:rsidTr="00CE2A05">
        <w:trPr>
          <w:jc w:val="center"/>
        </w:trPr>
        <w:tc>
          <w:tcPr>
            <w:tcW w:w="570" w:type="dxa"/>
          </w:tcPr>
          <w:p w14:paraId="7BBAC10B"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468CC718"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21BEC68D"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1</w:t>
            </w:r>
            <w:r w:rsidRPr="00D93B66">
              <w:rPr>
                <w:sz w:val="22"/>
              </w:rPr>
              <w:t>/24</w:t>
            </w:r>
          </w:p>
        </w:tc>
        <w:tc>
          <w:tcPr>
            <w:tcW w:w="540" w:type="dxa"/>
            <w:shd w:val="clear" w:color="auto" w:fill="auto"/>
          </w:tcPr>
          <w:p w14:paraId="2ED3D91A"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103C9809"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w:t>
            </w:r>
            <w:r w:rsidRPr="00D93B66">
              <w:rPr>
                <w:sz w:val="22"/>
              </w:rPr>
              <w:t>/24</w:t>
            </w:r>
          </w:p>
        </w:tc>
        <w:tc>
          <w:tcPr>
            <w:tcW w:w="540" w:type="dxa"/>
          </w:tcPr>
          <w:p w14:paraId="7FA13FB9"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68168DB9" w14:textId="77777777" w:rsidR="004C308C" w:rsidRPr="00564C3F" w:rsidRDefault="004C308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17/24</w:t>
            </w:r>
          </w:p>
        </w:tc>
        <w:tc>
          <w:tcPr>
            <w:tcW w:w="2070" w:type="dxa"/>
          </w:tcPr>
          <w:p w14:paraId="4447D33D"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4C308C" w:rsidRPr="00493CF1" w14:paraId="7326C07F" w14:textId="77777777" w:rsidTr="00CE2A05">
        <w:trPr>
          <w:jc w:val="center"/>
        </w:trPr>
        <w:tc>
          <w:tcPr>
            <w:tcW w:w="570" w:type="dxa"/>
          </w:tcPr>
          <w:p w14:paraId="473453CD"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3D7FAB4D"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65DB7BEB"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8</w:t>
            </w:r>
            <w:r w:rsidRPr="00D93B66">
              <w:rPr>
                <w:sz w:val="22"/>
              </w:rPr>
              <w:t>/24</w:t>
            </w:r>
          </w:p>
        </w:tc>
        <w:tc>
          <w:tcPr>
            <w:tcW w:w="540" w:type="dxa"/>
            <w:shd w:val="clear" w:color="auto" w:fill="auto"/>
          </w:tcPr>
          <w:p w14:paraId="302DC322"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66A3C43E"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w:t>
            </w:r>
            <w:r w:rsidRPr="00D93B66">
              <w:rPr>
                <w:sz w:val="22"/>
              </w:rPr>
              <w:t>/24</w:t>
            </w:r>
          </w:p>
        </w:tc>
        <w:tc>
          <w:tcPr>
            <w:tcW w:w="540" w:type="dxa"/>
          </w:tcPr>
          <w:p w14:paraId="33AC7702"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7A5E648F" w14:textId="77777777" w:rsidR="004C308C" w:rsidRPr="00564C3F" w:rsidRDefault="004C308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24/24</w:t>
            </w:r>
          </w:p>
        </w:tc>
        <w:tc>
          <w:tcPr>
            <w:tcW w:w="2070" w:type="dxa"/>
          </w:tcPr>
          <w:p w14:paraId="1244C42D"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1/24</w:t>
            </w:r>
          </w:p>
        </w:tc>
      </w:tr>
      <w:tr w:rsidR="004C308C" w:rsidRPr="00493CF1" w14:paraId="5EF8A4FA" w14:textId="77777777" w:rsidTr="00CE2A05">
        <w:trPr>
          <w:jc w:val="center"/>
        </w:trPr>
        <w:tc>
          <w:tcPr>
            <w:tcW w:w="570" w:type="dxa"/>
          </w:tcPr>
          <w:p w14:paraId="30B3B349"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8F1C7C4"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6E8998A5"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5</w:t>
            </w:r>
            <w:r w:rsidRPr="00D93B66">
              <w:rPr>
                <w:sz w:val="22"/>
              </w:rPr>
              <w:t>/24</w:t>
            </w:r>
          </w:p>
        </w:tc>
        <w:tc>
          <w:tcPr>
            <w:tcW w:w="540" w:type="dxa"/>
            <w:shd w:val="clear" w:color="auto" w:fill="auto"/>
          </w:tcPr>
          <w:p w14:paraId="2FB1E841"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5727D842"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w:t>
            </w:r>
            <w:r w:rsidRPr="00D93B66">
              <w:rPr>
                <w:sz w:val="22"/>
              </w:rPr>
              <w:t>/24</w:t>
            </w:r>
          </w:p>
        </w:tc>
        <w:tc>
          <w:tcPr>
            <w:tcW w:w="540" w:type="dxa"/>
          </w:tcPr>
          <w:p w14:paraId="2EA0433B"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553FED73" w14:textId="77777777" w:rsidR="004C308C" w:rsidRPr="00564C3F" w:rsidRDefault="004C308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1/07/24</w:t>
            </w:r>
          </w:p>
        </w:tc>
        <w:tc>
          <w:tcPr>
            <w:tcW w:w="2070" w:type="dxa"/>
          </w:tcPr>
          <w:p w14:paraId="10852567"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C308C" w:rsidRPr="00493CF1" w14:paraId="50DB3159" w14:textId="77777777" w:rsidTr="00CE2A05">
        <w:trPr>
          <w:trHeight w:val="255"/>
          <w:jc w:val="center"/>
        </w:trPr>
        <w:tc>
          <w:tcPr>
            <w:tcW w:w="570" w:type="dxa"/>
          </w:tcPr>
          <w:p w14:paraId="03DDEC62"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73C20BBE"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7649754D"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1</w:t>
            </w:r>
            <w:r w:rsidRPr="00D93B66">
              <w:rPr>
                <w:sz w:val="22"/>
              </w:rPr>
              <w:t>/24</w:t>
            </w:r>
          </w:p>
        </w:tc>
        <w:tc>
          <w:tcPr>
            <w:tcW w:w="540" w:type="dxa"/>
            <w:shd w:val="clear" w:color="auto" w:fill="auto"/>
          </w:tcPr>
          <w:p w14:paraId="7B25FFC8"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7BD2A2C0"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8</w:t>
            </w:r>
            <w:r w:rsidRPr="00D93B66">
              <w:rPr>
                <w:sz w:val="22"/>
              </w:rPr>
              <w:t>/24</w:t>
            </w:r>
          </w:p>
        </w:tc>
        <w:tc>
          <w:tcPr>
            <w:tcW w:w="540" w:type="dxa"/>
          </w:tcPr>
          <w:p w14:paraId="5ABA8CC5"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1B7467F"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2F184350"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4C308C" w:rsidRPr="00493CF1" w14:paraId="1310A457" w14:textId="77777777" w:rsidTr="00CE2A05">
        <w:trPr>
          <w:jc w:val="center"/>
        </w:trPr>
        <w:tc>
          <w:tcPr>
            <w:tcW w:w="570" w:type="dxa"/>
          </w:tcPr>
          <w:p w14:paraId="040102A5"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35CF2937"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676D0270"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8</w:t>
            </w:r>
            <w:r w:rsidRPr="00D93B66">
              <w:rPr>
                <w:sz w:val="22"/>
              </w:rPr>
              <w:t>/24</w:t>
            </w:r>
          </w:p>
        </w:tc>
        <w:tc>
          <w:tcPr>
            <w:tcW w:w="540" w:type="dxa"/>
            <w:shd w:val="clear" w:color="auto" w:fill="auto"/>
          </w:tcPr>
          <w:p w14:paraId="5C036C43"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0A5D1D8F"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w:t>
            </w:r>
            <w:r w:rsidRPr="00D93B66">
              <w:rPr>
                <w:sz w:val="22"/>
              </w:rPr>
              <w:t>/24</w:t>
            </w:r>
          </w:p>
        </w:tc>
        <w:tc>
          <w:tcPr>
            <w:tcW w:w="540" w:type="dxa"/>
          </w:tcPr>
          <w:p w14:paraId="3143BAE9"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E664CD2"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59DD568"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24</w:t>
            </w:r>
          </w:p>
        </w:tc>
      </w:tr>
      <w:tr w:rsidR="004C308C" w:rsidRPr="00493CF1" w14:paraId="4AF88A08" w14:textId="77777777" w:rsidTr="00CE2A05">
        <w:trPr>
          <w:jc w:val="center"/>
        </w:trPr>
        <w:tc>
          <w:tcPr>
            <w:tcW w:w="570" w:type="dxa"/>
          </w:tcPr>
          <w:p w14:paraId="007D61DF"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65204754"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225D5EE0"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5</w:t>
            </w:r>
            <w:r w:rsidRPr="00D93B66">
              <w:rPr>
                <w:sz w:val="22"/>
              </w:rPr>
              <w:t>/24</w:t>
            </w:r>
          </w:p>
        </w:tc>
        <w:tc>
          <w:tcPr>
            <w:tcW w:w="540" w:type="dxa"/>
            <w:shd w:val="clear" w:color="auto" w:fill="auto"/>
          </w:tcPr>
          <w:p w14:paraId="730D71E4"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65D732B5"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w:t>
            </w:r>
            <w:r w:rsidRPr="00D93B66">
              <w:rPr>
                <w:sz w:val="22"/>
              </w:rPr>
              <w:t>/24</w:t>
            </w:r>
          </w:p>
        </w:tc>
        <w:tc>
          <w:tcPr>
            <w:tcW w:w="540" w:type="dxa"/>
          </w:tcPr>
          <w:p w14:paraId="0BC145C4"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09E14EC"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B95555D"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C308C" w:rsidRPr="00493CF1" w14:paraId="49C905C7" w14:textId="77777777" w:rsidTr="00CE2A05">
        <w:trPr>
          <w:jc w:val="center"/>
        </w:trPr>
        <w:tc>
          <w:tcPr>
            <w:tcW w:w="570" w:type="dxa"/>
          </w:tcPr>
          <w:p w14:paraId="3BD4260E"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54C4B60F"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19894886" w14:textId="77777777" w:rsidR="004C308C" w:rsidRPr="00D93B66"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2</w:t>
            </w:r>
            <w:r w:rsidRPr="00D93B66">
              <w:rPr>
                <w:sz w:val="22"/>
              </w:rPr>
              <w:t>/24</w:t>
            </w:r>
          </w:p>
        </w:tc>
        <w:tc>
          <w:tcPr>
            <w:tcW w:w="540" w:type="dxa"/>
            <w:shd w:val="clear" w:color="auto" w:fill="auto"/>
          </w:tcPr>
          <w:p w14:paraId="42B005CF"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75DBBAD3"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8</w:t>
            </w:r>
            <w:r w:rsidRPr="00D93B66">
              <w:rPr>
                <w:sz w:val="22"/>
              </w:rPr>
              <w:t>/24</w:t>
            </w:r>
          </w:p>
        </w:tc>
        <w:tc>
          <w:tcPr>
            <w:tcW w:w="540" w:type="dxa"/>
          </w:tcPr>
          <w:p w14:paraId="099B2EAF"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15AB722"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03058BD"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4C308C" w:rsidRPr="00493CF1" w14:paraId="267BAC43" w14:textId="77777777" w:rsidTr="00CE2A05">
        <w:trPr>
          <w:jc w:val="center"/>
        </w:trPr>
        <w:tc>
          <w:tcPr>
            <w:tcW w:w="570" w:type="dxa"/>
          </w:tcPr>
          <w:p w14:paraId="3FEF8932"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636F1E33"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8E67EF7"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7DA1ADE8"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3E9997DD"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2563D96C"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0298B970"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80EAFD1"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12/24</w:t>
            </w:r>
          </w:p>
        </w:tc>
      </w:tr>
      <w:tr w:rsidR="004C308C" w:rsidRPr="00493CF1" w14:paraId="77F1353D" w14:textId="77777777" w:rsidTr="00CE2A05">
        <w:trPr>
          <w:jc w:val="center"/>
        </w:trPr>
        <w:tc>
          <w:tcPr>
            <w:tcW w:w="570" w:type="dxa"/>
          </w:tcPr>
          <w:p w14:paraId="718C4DD2"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E925612"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EFCAFDB"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7EF32AB0"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51B9A2BD" w14:textId="77777777" w:rsidR="004C308C" w:rsidRPr="00493CF1" w:rsidRDefault="004C308C"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59A50FCA"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C5B9E23"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51CE71D1" w14:textId="77777777" w:rsidR="004C308C" w:rsidRPr="00493CF1" w:rsidRDefault="004C308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7B946EF3" w14:textId="77777777" w:rsidR="004C308C" w:rsidRPr="004C308C" w:rsidRDefault="004C308C" w:rsidP="004C308C">
      <w:pPr>
        <w:pStyle w:val="ListParagraph"/>
        <w:numPr>
          <w:ilvl w:val="0"/>
          <w:numId w:val="0"/>
        </w:numPr>
        <w:overflowPunct w:val="0"/>
        <w:autoSpaceDE w:val="0"/>
        <w:autoSpaceDN w:val="0"/>
        <w:adjustRightInd w:val="0"/>
        <w:spacing w:before="0"/>
        <w:ind w:left="1080"/>
        <w:textAlignment w:val="baseline"/>
        <w:rPr>
          <w:rFonts w:ascii="Times New Roman" w:eastAsia="Times New Roman" w:hAnsi="Times New Roman" w:cs="Times New Roman"/>
          <w:sz w:val="20"/>
          <w:szCs w:val="20"/>
          <w:lang w:eastAsia="ru-RU"/>
        </w:rPr>
      </w:pPr>
    </w:p>
    <w:p w14:paraId="654F8788" w14:textId="77777777" w:rsidR="00381E24" w:rsidRDefault="00381E24" w:rsidP="00FD5F1D">
      <w:pPr>
        <w:pStyle w:val="Default"/>
        <w:jc w:val="both"/>
      </w:pPr>
    </w:p>
    <w:p w14:paraId="266B35B8" w14:textId="77777777" w:rsidR="0007318C" w:rsidRDefault="0007318C" w:rsidP="0007318C">
      <w:pPr>
        <w:pStyle w:val="Heading1"/>
        <w:rPr>
          <w:bCs/>
        </w:rPr>
      </w:pPr>
      <w:bookmarkStart w:id="40" w:name="_Toc108976137"/>
      <w:r>
        <w:t>Course Netiquette</w:t>
      </w:r>
      <w:r>
        <w:rPr>
          <w:bCs/>
        </w:rPr>
        <w:t>:</w:t>
      </w:r>
      <w:bookmarkEnd w:id="40"/>
    </w:p>
    <w:p w14:paraId="79F89BC6" w14:textId="77777777" w:rsidR="0007318C" w:rsidRDefault="0007318C" w:rsidP="0007318C">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517CE327" w14:textId="77777777" w:rsidR="0007318C" w:rsidRDefault="0007318C" w:rsidP="0007318C">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3F23427C" w14:textId="77777777" w:rsidR="0007318C" w:rsidRPr="00FC1665" w:rsidRDefault="0007318C" w:rsidP="0007318C">
      <w:pPr>
        <w:pStyle w:val="ListParagraph"/>
        <w:numPr>
          <w:ilvl w:val="0"/>
          <w:numId w:val="9"/>
        </w:numPr>
      </w:pPr>
      <w:r w:rsidRPr="00FC1665">
        <w:t xml:space="preserve">Confidentiality: When discussing topics be sure to be discreet on how you discuss children, teachers, and colleagues. Do not use names of people or names of facilities. </w:t>
      </w:r>
    </w:p>
    <w:p w14:paraId="46BA576D" w14:textId="77777777" w:rsidR="0007318C" w:rsidRDefault="0007318C" w:rsidP="0007318C">
      <w:pPr>
        <w:pStyle w:val="ListParagraph"/>
        <w:numPr>
          <w:ilvl w:val="0"/>
          <w:numId w:val="9"/>
        </w:numPr>
      </w:pPr>
      <w:r>
        <w:lastRenderedPageBreak/>
        <w:t xml:space="preserve">Format: When posting use proper grammar, spelling, and complete sentences. Avoid using ALL CAPITALS. This signifies that you are yelling. Avoid using shortcuts/text abbreviations such as 'cu l8r' for 'See you later.' </w:t>
      </w:r>
    </w:p>
    <w:p w14:paraId="75B8DC44" w14:textId="77777777" w:rsidR="0007318C" w:rsidRPr="003E5879" w:rsidRDefault="0007318C" w:rsidP="0007318C">
      <w:pPr>
        <w:pStyle w:val="ListParagraph"/>
        <w:numPr>
          <w:ilvl w:val="0"/>
          <w:numId w:val="9"/>
        </w:numPr>
      </w:pPr>
      <w:r w:rsidRPr="003E5879">
        <w:t xml:space="preserve">Relevance: Think before you type. Keep posts relevant to the discussion board topic. </w:t>
      </w:r>
    </w:p>
    <w:p w14:paraId="16A1CAEA" w14:textId="77777777" w:rsidR="004C308C" w:rsidRDefault="004C308C" w:rsidP="00FD5F1D">
      <w:pPr>
        <w:pStyle w:val="Default"/>
        <w:jc w:val="both"/>
      </w:pPr>
    </w:p>
    <w:bookmarkEnd w:id="38"/>
    <w:bookmarkEnd w:id="39"/>
    <w:p w14:paraId="1FD7355A" w14:textId="77777777" w:rsidR="0063390D" w:rsidRPr="0063390D" w:rsidRDefault="0063390D" w:rsidP="0063390D">
      <w:pPr>
        <w:autoSpaceDE w:val="0"/>
        <w:autoSpaceDN w:val="0"/>
        <w:adjustRightInd w:val="0"/>
        <w:spacing w:before="0" w:after="0"/>
        <w:rPr>
          <w:rFonts w:ascii="Times New Roman" w:eastAsia="Times New Roman" w:hAnsi="Times New Roman" w:cs="Times New Roman"/>
          <w:color w:val="000000"/>
          <w:szCs w:val="24"/>
        </w:rPr>
      </w:pPr>
    </w:p>
    <w:p w14:paraId="1E267FA2" w14:textId="77777777" w:rsidR="0063390D" w:rsidRPr="0063390D" w:rsidRDefault="0063390D" w:rsidP="0063390D">
      <w:pPr>
        <w:keepNext/>
        <w:keepLines/>
        <w:shd w:val="clear" w:color="auto" w:fill="C5E0B3" w:themeFill="accent6" w:themeFillTint="66"/>
        <w:tabs>
          <w:tab w:val="left" w:pos="3686"/>
        </w:tabs>
        <w:spacing w:before="60" w:after="200"/>
        <w:outlineLvl w:val="0"/>
        <w:rPr>
          <w:rFonts w:ascii="Times New Roman" w:eastAsiaTheme="majorEastAsia" w:hAnsi="Times New Roman" w:cs="Times New Roman"/>
          <w:b/>
          <w:w w:val="105"/>
          <w:sz w:val="28"/>
          <w:szCs w:val="24"/>
        </w:rPr>
      </w:pPr>
      <w:bookmarkStart w:id="41" w:name="_Toc501451155"/>
      <w:bookmarkStart w:id="42" w:name="_Toc108976138"/>
      <w:r w:rsidRPr="0063390D">
        <w:rPr>
          <w:rFonts w:ascii="Times New Roman" w:eastAsiaTheme="majorEastAsia" w:hAnsi="Times New Roman" w:cs="Times New Roman"/>
          <w:b/>
          <w:w w:val="105"/>
          <w:sz w:val="28"/>
          <w:szCs w:val="24"/>
        </w:rPr>
        <w:t>UAB Policies and Resources</w:t>
      </w:r>
      <w:bookmarkEnd w:id="41"/>
      <w:bookmarkEnd w:id="42"/>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31"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32"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3"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4" w:history="1">
        <w:proofErr w:type="spellStart"/>
        <w:r w:rsidRPr="0063390D">
          <w:rPr>
            <w:rFonts w:asciiTheme="minorHAnsi" w:hAnsiTheme="minorHAnsi"/>
          </w:rPr>
          <w:t>BlazerNET</w:t>
        </w:r>
        <w:proofErr w:type="spellEnd"/>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5"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6"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7"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8"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77777777"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9">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40">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31676F98" w14:textId="77777777" w:rsidR="0063390D" w:rsidRPr="0063390D" w:rsidRDefault="0063390D" w:rsidP="0063390D">
      <w:pPr>
        <w:rPr>
          <w:rFonts w:eastAsia="Calibri" w:cs="Calibri"/>
        </w:rPr>
      </w:pPr>
      <w:r w:rsidRPr="0063390D">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63390D">
        <w:rPr>
          <w:b/>
          <w:bCs/>
        </w:rPr>
        <w:t xml:space="preserve"> </w:t>
      </w:r>
      <w:hyperlink r:id="rId41">
        <w:r w:rsidRPr="0063390D">
          <w:rPr>
            <w:rFonts w:asciiTheme="minorHAnsi" w:hAnsiTheme="minorHAnsi"/>
            <w:b/>
            <w:bCs/>
            <w:color w:val="1E6B52" w:themeColor="hyperlink"/>
            <w:u w:val="single"/>
          </w:rPr>
          <w:t>UAB Title IX webpage</w:t>
        </w:r>
      </w:hyperlink>
      <w:r w:rsidRPr="0063390D">
        <w:rPr>
          <w:rFonts w:eastAsia="Calibri" w:cs="Calibri"/>
        </w:rPr>
        <w:t>.</w:t>
      </w:r>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2"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43">
        <w:r w:rsidRPr="0063390D">
          <w:rPr>
            <w:b/>
            <w:bCs/>
            <w:color w:val="1E6B52" w:themeColor="hyperlink"/>
            <w:u w:val="single"/>
          </w:rPr>
          <w:t>Student Learning Technologies website</w:t>
        </w:r>
      </w:hyperlink>
      <w:r w:rsidRPr="0063390D">
        <w:t xml:space="preserve">. Additionally, view information about the </w:t>
      </w:r>
      <w:hyperlink r:id="rId44">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for your continued health and safety. Please consult the </w:t>
      </w:r>
      <w:hyperlink r:id="rId45"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w:t>
      </w:r>
      <w:r w:rsidRPr="0063390D">
        <w:lastRenderedPageBreak/>
        <w:t xml:space="preserve">virus. View information on the Immunization Requirements and Policies of the University on the </w:t>
      </w:r>
      <w:hyperlink r:id="rId46"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000000" w:rsidP="0063390D">
      <w:pPr>
        <w:numPr>
          <w:ilvl w:val="0"/>
          <w:numId w:val="3"/>
        </w:numPr>
        <w:rPr>
          <w:rFonts w:asciiTheme="minorHAnsi" w:hAnsiTheme="minorHAnsi"/>
          <w:b/>
        </w:rPr>
      </w:pPr>
      <w:hyperlink r:id="rId47" w:history="1">
        <w:r w:rsidR="0063390D" w:rsidRPr="0063390D">
          <w:rPr>
            <w:rFonts w:asciiTheme="minorHAnsi" w:hAnsiTheme="minorHAnsi"/>
            <w:b/>
            <w:color w:val="1E6B52" w:themeColor="hyperlink"/>
            <w:u w:val="single"/>
          </w:rPr>
          <w:t>One Stop Student Services</w:t>
        </w:r>
      </w:hyperlink>
      <w:r w:rsidR="0063390D" w:rsidRPr="0063390D">
        <w:rPr>
          <w:rFonts w:asciiTheme="minorHAnsi" w:hAnsiTheme="minorHAnsi"/>
          <w:b/>
        </w:rPr>
        <w:t xml:space="preserve"> </w:t>
      </w:r>
      <w:r w:rsidR="0063390D"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000000" w:rsidP="0063390D">
      <w:pPr>
        <w:numPr>
          <w:ilvl w:val="0"/>
          <w:numId w:val="3"/>
        </w:numPr>
        <w:rPr>
          <w:rFonts w:asciiTheme="minorHAnsi" w:hAnsiTheme="minorHAnsi"/>
        </w:rPr>
      </w:pPr>
      <w:hyperlink r:id="rId48">
        <w:r w:rsidR="0063390D" w:rsidRPr="0063390D">
          <w:rPr>
            <w:rFonts w:asciiTheme="minorHAnsi" w:hAnsiTheme="minorHAnsi"/>
            <w:b/>
            <w:bCs/>
            <w:color w:val="1E6B52" w:themeColor="hyperlink"/>
            <w:u w:val="single"/>
          </w:rPr>
          <w:t>Student Assistance and Support</w:t>
        </w:r>
      </w:hyperlink>
      <w:r w:rsidR="0063390D"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9">
        <w:r w:rsidR="0063390D" w:rsidRPr="0063390D">
          <w:rPr>
            <w:rFonts w:asciiTheme="minorHAnsi" w:hAnsiTheme="minorHAnsi"/>
            <w:b/>
            <w:bCs/>
            <w:color w:val="1E6B52" w:themeColor="hyperlink"/>
            <w:u w:val="single"/>
          </w:rPr>
          <w:t>The UAB Care Team</w:t>
        </w:r>
      </w:hyperlink>
      <w:r w:rsidR="0063390D"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000000" w:rsidP="0063390D">
      <w:pPr>
        <w:numPr>
          <w:ilvl w:val="0"/>
          <w:numId w:val="3"/>
        </w:numPr>
        <w:rPr>
          <w:rFonts w:asciiTheme="minorHAnsi" w:hAnsiTheme="minorHAnsi"/>
        </w:rPr>
      </w:pPr>
      <w:hyperlink r:id="rId50">
        <w:r w:rsidR="0063390D" w:rsidRPr="0063390D">
          <w:rPr>
            <w:rFonts w:asciiTheme="minorHAnsi" w:hAnsiTheme="minorHAnsi"/>
            <w:b/>
            <w:bCs/>
            <w:color w:val="1E6B52" w:themeColor="hyperlink"/>
            <w:u w:val="single"/>
          </w:rPr>
          <w:t>Disability Support Services</w:t>
        </w:r>
      </w:hyperlink>
      <w:r w:rsidR="0063390D" w:rsidRPr="0063390D">
        <w:rPr>
          <w:rFonts w:asciiTheme="minorHAnsi" w:hAnsiTheme="minorHAnsi"/>
          <w:b/>
          <w:bCs/>
        </w:rPr>
        <w:t xml:space="preserve"> </w:t>
      </w:r>
      <w:r w:rsidR="0063390D" w:rsidRPr="0063390D">
        <w:rPr>
          <w:rFonts w:asciiTheme="minorHAnsi" w:hAnsiTheme="minorHAnsi"/>
        </w:rPr>
        <w:t>assists students with reaching accommodations for their educational experiences at UAB that ensur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51">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52">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53">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54">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5">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6">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7">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000000" w:rsidP="0063390D">
      <w:pPr>
        <w:numPr>
          <w:ilvl w:val="0"/>
          <w:numId w:val="3"/>
        </w:numPr>
        <w:rPr>
          <w:rFonts w:asciiTheme="minorHAnsi" w:hAnsiTheme="minorHAnsi"/>
        </w:rPr>
      </w:pPr>
      <w:hyperlink r:id="rId58">
        <w:r w:rsidR="0063390D" w:rsidRPr="0063390D">
          <w:rPr>
            <w:rFonts w:asciiTheme="minorHAnsi" w:hAnsiTheme="minorHAnsi"/>
            <w:b/>
            <w:bCs/>
            <w:color w:val="1E6B52" w:themeColor="hyperlink"/>
            <w:u w:val="single"/>
          </w:rPr>
          <w:t>UAB Student Health Services</w:t>
        </w:r>
      </w:hyperlink>
      <w:r w:rsidR="0063390D"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000000" w:rsidP="0063390D">
      <w:pPr>
        <w:numPr>
          <w:ilvl w:val="0"/>
          <w:numId w:val="3"/>
        </w:numPr>
        <w:rPr>
          <w:rFonts w:asciiTheme="minorHAnsi" w:hAnsiTheme="minorHAnsi"/>
        </w:rPr>
      </w:pPr>
      <w:hyperlink r:id="rId59">
        <w:r w:rsidR="0063390D" w:rsidRPr="0063390D">
          <w:rPr>
            <w:rFonts w:asciiTheme="minorHAnsi" w:hAnsiTheme="minorHAnsi"/>
            <w:b/>
            <w:bCs/>
            <w:color w:val="1E6B52" w:themeColor="hyperlink"/>
            <w:u w:val="single"/>
          </w:rPr>
          <w:t>Student Counseling Services</w:t>
        </w:r>
      </w:hyperlink>
      <w:r w:rsidR="0063390D"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0">
        <w:r w:rsidR="0063390D" w:rsidRPr="0063390D">
          <w:rPr>
            <w:rFonts w:asciiTheme="minorHAnsi" w:hAnsiTheme="minorHAnsi"/>
            <w:b/>
            <w:bCs/>
            <w:color w:val="1E6B52" w:themeColor="hyperlink"/>
            <w:u w:val="single"/>
          </w:rPr>
          <w:t>B Well</w:t>
        </w:r>
      </w:hyperlink>
      <w:r w:rsidR="0063390D" w:rsidRPr="0063390D">
        <w:rPr>
          <w:rFonts w:asciiTheme="minorHAnsi" w:hAnsiTheme="minorHAnsi"/>
        </w:rPr>
        <w:t xml:space="preserve">, that is designed to easily access resources on mobile devices and build a self-care plan. </w:t>
      </w:r>
      <w:hyperlink r:id="rId61">
        <w:r w:rsidR="0063390D" w:rsidRPr="0063390D">
          <w:rPr>
            <w:rFonts w:asciiTheme="minorHAnsi" w:hAnsiTheme="minorHAnsi"/>
            <w:b/>
            <w:bCs/>
            <w:color w:val="1E6B52" w:themeColor="hyperlink"/>
            <w:u w:val="single"/>
          </w:rPr>
          <w:t>Kognito</w:t>
        </w:r>
      </w:hyperlink>
      <w:r w:rsidR="0063390D" w:rsidRPr="0063390D">
        <w:rPr>
          <w:rFonts w:asciiTheme="minorHAnsi" w:hAnsiTheme="minorHAnsi"/>
        </w:rPr>
        <w:t xml:space="preserve"> is a free, interactive </w:t>
      </w:r>
      <w:r w:rsidR="0063390D"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000000" w:rsidP="0063390D">
      <w:pPr>
        <w:numPr>
          <w:ilvl w:val="0"/>
          <w:numId w:val="3"/>
        </w:numPr>
        <w:rPr>
          <w:rFonts w:asciiTheme="minorHAnsi" w:hAnsiTheme="minorHAnsi"/>
          <w:b/>
          <w:bCs/>
        </w:rPr>
      </w:pPr>
      <w:hyperlink r:id="rId62">
        <w:r w:rsidR="0063390D" w:rsidRPr="0063390D">
          <w:rPr>
            <w:rFonts w:asciiTheme="minorHAnsi" w:hAnsiTheme="minorHAnsi"/>
            <w:b/>
            <w:bCs/>
            <w:color w:val="1E6B52" w:themeColor="hyperlink"/>
            <w:u w:val="single"/>
          </w:rPr>
          <w:t>UAB Blazer Kitchen at the Hill Student Center</w:t>
        </w:r>
      </w:hyperlink>
      <w:r w:rsidR="0063390D"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3">
        <w:r w:rsidR="0063390D" w:rsidRPr="0063390D">
          <w:rPr>
            <w:rFonts w:asciiTheme="minorHAnsi" w:hAnsiTheme="minorHAnsi"/>
            <w:b/>
            <w:bCs/>
            <w:color w:val="1E6B52" w:themeColor="hyperlink"/>
            <w:u w:val="single"/>
          </w:rPr>
          <w:t>studentoutreach@uab.edu</w:t>
        </w:r>
      </w:hyperlink>
      <w:r w:rsidR="0063390D" w:rsidRPr="0063390D">
        <w:rPr>
          <w:rFonts w:asciiTheme="minorHAnsi" w:hAnsiTheme="minorHAnsi"/>
        </w:rPr>
        <w:t>, or visit the</w:t>
      </w:r>
      <w:r w:rsidR="0063390D" w:rsidRPr="0063390D">
        <w:rPr>
          <w:rFonts w:asciiTheme="minorHAnsi" w:hAnsiTheme="minorHAnsi"/>
          <w:b/>
          <w:bCs/>
        </w:rPr>
        <w:t xml:space="preserve"> </w:t>
      </w:r>
      <w:hyperlink r:id="rId64">
        <w:r w:rsidR="0063390D" w:rsidRPr="0063390D">
          <w:rPr>
            <w:rFonts w:asciiTheme="minorHAnsi" w:hAnsiTheme="minorHAnsi"/>
            <w:b/>
            <w:bCs/>
            <w:color w:val="1E6B52" w:themeColor="hyperlink"/>
            <w:u w:val="single"/>
          </w:rPr>
          <w:t>Student Assistance &amp; Support website</w:t>
        </w:r>
      </w:hyperlink>
      <w:r w:rsidR="0063390D"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5">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000000" w:rsidP="0063390D">
      <w:pPr>
        <w:numPr>
          <w:ilvl w:val="0"/>
          <w:numId w:val="3"/>
        </w:numPr>
        <w:spacing w:before="0" w:after="0"/>
        <w:rPr>
          <w:rFonts w:eastAsia="Cambria" w:cs="Cambria"/>
          <w:bCs/>
          <w:szCs w:val="24"/>
          <w:lang w:eastAsia="ja-JP"/>
        </w:rPr>
      </w:pPr>
      <w:hyperlink r:id="rId66">
        <w:r w:rsidR="0063390D" w:rsidRPr="0063390D">
          <w:rPr>
            <w:rFonts w:eastAsia="Cambria" w:cs="Cambria"/>
            <w:b/>
            <w:bCs/>
            <w:color w:val="1E6B52" w:themeColor="hyperlink"/>
            <w:szCs w:val="24"/>
            <w:u w:val="single"/>
            <w:lang w:eastAsia="ja-JP"/>
          </w:rPr>
          <w:t>UAB Emergency Management</w:t>
        </w:r>
      </w:hyperlink>
      <w:r w:rsidR="0063390D" w:rsidRPr="0063390D">
        <w:rPr>
          <w:rFonts w:eastAsia="Cambria" w:cs="Cambria"/>
          <w:b/>
          <w:bCs/>
          <w:szCs w:val="24"/>
          <w:lang w:eastAsia="ja-JP"/>
        </w:rPr>
        <w:t xml:space="preserve"> </w:t>
      </w:r>
      <w:r w:rsidR="0063390D"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7"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000000" w:rsidP="0063390D">
      <w:pPr>
        <w:numPr>
          <w:ilvl w:val="0"/>
          <w:numId w:val="4"/>
        </w:numPr>
        <w:rPr>
          <w:rFonts w:asciiTheme="minorHAnsi" w:hAnsiTheme="minorHAnsi"/>
          <w:b/>
          <w:bCs/>
        </w:rPr>
      </w:pPr>
      <w:hyperlink r:id="rId68" w:history="1">
        <w:r w:rsidR="0063390D"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9">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4C867E16" w:rsidR="0063390D" w:rsidRPr="0063390D" w:rsidRDefault="0063390D" w:rsidP="0063390D">
      <w:pPr>
        <w:jc w:val="both"/>
        <w:rPr>
          <w:b/>
          <w:bCs/>
          <w:sz w:val="23"/>
          <w:szCs w:val="23"/>
        </w:rPr>
      </w:pPr>
      <w:bookmarkStart w:id="43" w:name="_Hlk48500323"/>
      <w:r w:rsidRPr="0063390D">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w:t>
      </w:r>
      <w:r w:rsidR="00744C27">
        <w:rPr>
          <w:b/>
          <w:bCs/>
          <w:sz w:val="23"/>
          <w:szCs w:val="23"/>
        </w:rPr>
        <w:t>.</w:t>
      </w:r>
      <w:r w:rsidRPr="0063390D">
        <w:rPr>
          <w:b/>
          <w:bCs/>
          <w:sz w:val="23"/>
          <w:szCs w:val="23"/>
        </w:rPr>
        <w:t xml:space="preserve"> </w:t>
      </w:r>
      <w:bookmarkEnd w:id="43"/>
    </w:p>
    <w:sectPr w:rsidR="0063390D" w:rsidRPr="0063390D" w:rsidSect="008E50AC">
      <w:headerReference w:type="default" r:id="rId70"/>
      <w:footerReference w:type="default" r:id="rId71"/>
      <w:headerReference w:type="first" r:id="rId72"/>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Chatham, Amy Hutson" w:date="2024-08-02T15:19:00Z" w:initials="AC">
    <w:p w14:paraId="5B9500F0" w14:textId="77777777" w:rsidR="00C27244" w:rsidRDefault="00C27244" w:rsidP="00C27244">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B9500F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B9500F0"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2558BA" w14:textId="77777777" w:rsidR="00103F6A" w:rsidRDefault="00103F6A" w:rsidP="00691358">
      <w:r>
        <w:separator/>
      </w:r>
    </w:p>
  </w:endnote>
  <w:endnote w:type="continuationSeparator" w:id="0">
    <w:p w14:paraId="2B3E0222" w14:textId="77777777" w:rsidR="00103F6A" w:rsidRDefault="00103F6A" w:rsidP="00691358">
      <w:r>
        <w:continuationSeparator/>
      </w:r>
    </w:p>
  </w:endnote>
  <w:endnote w:type="continuationNotice" w:id="1">
    <w:p w14:paraId="51A37D02" w14:textId="77777777" w:rsidR="00103F6A" w:rsidRDefault="00103F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3455E8DC"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35815F" w14:textId="77777777" w:rsidR="00103F6A" w:rsidRDefault="00103F6A" w:rsidP="00691358">
      <w:r>
        <w:separator/>
      </w:r>
    </w:p>
  </w:footnote>
  <w:footnote w:type="continuationSeparator" w:id="0">
    <w:p w14:paraId="2286D9A7" w14:textId="77777777" w:rsidR="00103F6A" w:rsidRDefault="00103F6A" w:rsidP="00691358">
      <w:r>
        <w:continuationSeparator/>
      </w:r>
    </w:p>
  </w:footnote>
  <w:footnote w:type="continuationNotice" w:id="1">
    <w:p w14:paraId="2688E14D" w14:textId="77777777" w:rsidR="00103F6A" w:rsidRDefault="00103F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BF317D"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0354"/>
    <w:rsid w:val="000116D1"/>
    <w:rsid w:val="0001213F"/>
    <w:rsid w:val="000139D6"/>
    <w:rsid w:val="000173B6"/>
    <w:rsid w:val="00017BD7"/>
    <w:rsid w:val="00020436"/>
    <w:rsid w:val="000204A3"/>
    <w:rsid w:val="000223C7"/>
    <w:rsid w:val="000234F4"/>
    <w:rsid w:val="0002514D"/>
    <w:rsid w:val="00035434"/>
    <w:rsid w:val="000404AE"/>
    <w:rsid w:val="00046398"/>
    <w:rsid w:val="00051116"/>
    <w:rsid w:val="00052677"/>
    <w:rsid w:val="0005448F"/>
    <w:rsid w:val="00055A84"/>
    <w:rsid w:val="00060FEE"/>
    <w:rsid w:val="000631DF"/>
    <w:rsid w:val="000658DE"/>
    <w:rsid w:val="00070F26"/>
    <w:rsid w:val="0007315C"/>
    <w:rsid w:val="0007318C"/>
    <w:rsid w:val="00074287"/>
    <w:rsid w:val="00076321"/>
    <w:rsid w:val="000846CB"/>
    <w:rsid w:val="000847EF"/>
    <w:rsid w:val="00084D32"/>
    <w:rsid w:val="00094CAC"/>
    <w:rsid w:val="0009700B"/>
    <w:rsid w:val="000974B4"/>
    <w:rsid w:val="000A14EA"/>
    <w:rsid w:val="000A55BE"/>
    <w:rsid w:val="000A6288"/>
    <w:rsid w:val="000A75B7"/>
    <w:rsid w:val="000B1956"/>
    <w:rsid w:val="000B1B5E"/>
    <w:rsid w:val="000B3A91"/>
    <w:rsid w:val="000B474C"/>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F25"/>
    <w:rsid w:val="00102E54"/>
    <w:rsid w:val="00103F6A"/>
    <w:rsid w:val="001047D6"/>
    <w:rsid w:val="00105B2B"/>
    <w:rsid w:val="00105C7F"/>
    <w:rsid w:val="00112A31"/>
    <w:rsid w:val="0012127B"/>
    <w:rsid w:val="00121459"/>
    <w:rsid w:val="00121D7C"/>
    <w:rsid w:val="00121F40"/>
    <w:rsid w:val="00123654"/>
    <w:rsid w:val="001302E4"/>
    <w:rsid w:val="00132C8B"/>
    <w:rsid w:val="00133EA3"/>
    <w:rsid w:val="00137E85"/>
    <w:rsid w:val="00140720"/>
    <w:rsid w:val="00143837"/>
    <w:rsid w:val="00144B70"/>
    <w:rsid w:val="00153D40"/>
    <w:rsid w:val="00154D49"/>
    <w:rsid w:val="00155305"/>
    <w:rsid w:val="00160EC8"/>
    <w:rsid w:val="001612A8"/>
    <w:rsid w:val="00170291"/>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D24"/>
    <w:rsid w:val="001C3FBC"/>
    <w:rsid w:val="001C6781"/>
    <w:rsid w:val="001C6872"/>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7E89"/>
    <w:rsid w:val="00230C8B"/>
    <w:rsid w:val="00237CA1"/>
    <w:rsid w:val="00237CC3"/>
    <w:rsid w:val="00241A02"/>
    <w:rsid w:val="00243B15"/>
    <w:rsid w:val="00244305"/>
    <w:rsid w:val="00244BAC"/>
    <w:rsid w:val="00245146"/>
    <w:rsid w:val="002527D7"/>
    <w:rsid w:val="002537F6"/>
    <w:rsid w:val="00254DAC"/>
    <w:rsid w:val="00260C5F"/>
    <w:rsid w:val="00262111"/>
    <w:rsid w:val="00264A21"/>
    <w:rsid w:val="00265864"/>
    <w:rsid w:val="00266FF2"/>
    <w:rsid w:val="00267338"/>
    <w:rsid w:val="00267A1C"/>
    <w:rsid w:val="00270900"/>
    <w:rsid w:val="00281439"/>
    <w:rsid w:val="00283DFE"/>
    <w:rsid w:val="00284EF2"/>
    <w:rsid w:val="00286814"/>
    <w:rsid w:val="00291B0E"/>
    <w:rsid w:val="00292B10"/>
    <w:rsid w:val="0029350B"/>
    <w:rsid w:val="00294EEE"/>
    <w:rsid w:val="00295C1D"/>
    <w:rsid w:val="002961CA"/>
    <w:rsid w:val="002A7670"/>
    <w:rsid w:val="002B46A3"/>
    <w:rsid w:val="002B6281"/>
    <w:rsid w:val="002C115C"/>
    <w:rsid w:val="002C46B0"/>
    <w:rsid w:val="002D02A1"/>
    <w:rsid w:val="002D09D8"/>
    <w:rsid w:val="002D4587"/>
    <w:rsid w:val="002D45B1"/>
    <w:rsid w:val="002E1E9D"/>
    <w:rsid w:val="002E39C0"/>
    <w:rsid w:val="002E4EE3"/>
    <w:rsid w:val="002E5C72"/>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300A"/>
    <w:rsid w:val="00344438"/>
    <w:rsid w:val="00347DAC"/>
    <w:rsid w:val="00350BA4"/>
    <w:rsid w:val="00350BD5"/>
    <w:rsid w:val="00351211"/>
    <w:rsid w:val="00351BDD"/>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77531"/>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B04FB"/>
    <w:rsid w:val="003B1B76"/>
    <w:rsid w:val="003B25DF"/>
    <w:rsid w:val="003B5579"/>
    <w:rsid w:val="003B5879"/>
    <w:rsid w:val="003C1C44"/>
    <w:rsid w:val="003C5B29"/>
    <w:rsid w:val="003C67ED"/>
    <w:rsid w:val="003C7FC0"/>
    <w:rsid w:val="003D0383"/>
    <w:rsid w:val="003D10B9"/>
    <w:rsid w:val="003D2C4F"/>
    <w:rsid w:val="003D479D"/>
    <w:rsid w:val="003D4FA6"/>
    <w:rsid w:val="003E29D3"/>
    <w:rsid w:val="003E42A3"/>
    <w:rsid w:val="003E5B2D"/>
    <w:rsid w:val="003E6BAB"/>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470D1"/>
    <w:rsid w:val="004521E6"/>
    <w:rsid w:val="0045303B"/>
    <w:rsid w:val="00453285"/>
    <w:rsid w:val="004539A0"/>
    <w:rsid w:val="00456FF0"/>
    <w:rsid w:val="00457A0F"/>
    <w:rsid w:val="004613EA"/>
    <w:rsid w:val="0046562B"/>
    <w:rsid w:val="004673F9"/>
    <w:rsid w:val="00467A8B"/>
    <w:rsid w:val="0047245D"/>
    <w:rsid w:val="00473284"/>
    <w:rsid w:val="00473FEE"/>
    <w:rsid w:val="0047583F"/>
    <w:rsid w:val="00477D3F"/>
    <w:rsid w:val="00477E89"/>
    <w:rsid w:val="00480F6C"/>
    <w:rsid w:val="00482B10"/>
    <w:rsid w:val="00484C4D"/>
    <w:rsid w:val="00487561"/>
    <w:rsid w:val="00493CF1"/>
    <w:rsid w:val="0049443C"/>
    <w:rsid w:val="00495C39"/>
    <w:rsid w:val="004A00BE"/>
    <w:rsid w:val="004A0615"/>
    <w:rsid w:val="004A47BA"/>
    <w:rsid w:val="004A50BE"/>
    <w:rsid w:val="004B1D68"/>
    <w:rsid w:val="004B6DB3"/>
    <w:rsid w:val="004C02D1"/>
    <w:rsid w:val="004C2343"/>
    <w:rsid w:val="004C3073"/>
    <w:rsid w:val="004C308C"/>
    <w:rsid w:val="004C3F16"/>
    <w:rsid w:val="004C4C44"/>
    <w:rsid w:val="004C7708"/>
    <w:rsid w:val="004C7E71"/>
    <w:rsid w:val="004D05FF"/>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105CB"/>
    <w:rsid w:val="00514369"/>
    <w:rsid w:val="00516A93"/>
    <w:rsid w:val="005170D0"/>
    <w:rsid w:val="00523DE7"/>
    <w:rsid w:val="005241FB"/>
    <w:rsid w:val="005267B1"/>
    <w:rsid w:val="005324D5"/>
    <w:rsid w:val="00532BB8"/>
    <w:rsid w:val="0053539A"/>
    <w:rsid w:val="0053683D"/>
    <w:rsid w:val="00541E27"/>
    <w:rsid w:val="00547EEE"/>
    <w:rsid w:val="00551114"/>
    <w:rsid w:val="005615C2"/>
    <w:rsid w:val="00564C3F"/>
    <w:rsid w:val="00564D52"/>
    <w:rsid w:val="00566C29"/>
    <w:rsid w:val="00566D2F"/>
    <w:rsid w:val="00566F39"/>
    <w:rsid w:val="005704F0"/>
    <w:rsid w:val="00574174"/>
    <w:rsid w:val="00574273"/>
    <w:rsid w:val="005802CB"/>
    <w:rsid w:val="00581B55"/>
    <w:rsid w:val="0058216F"/>
    <w:rsid w:val="00582A3B"/>
    <w:rsid w:val="00587655"/>
    <w:rsid w:val="005920CF"/>
    <w:rsid w:val="00595A43"/>
    <w:rsid w:val="005963F1"/>
    <w:rsid w:val="005972D1"/>
    <w:rsid w:val="00597B96"/>
    <w:rsid w:val="005A11EB"/>
    <w:rsid w:val="005A1EC0"/>
    <w:rsid w:val="005A399C"/>
    <w:rsid w:val="005A4057"/>
    <w:rsid w:val="005B22A3"/>
    <w:rsid w:val="005B3FCB"/>
    <w:rsid w:val="005C004C"/>
    <w:rsid w:val="005C53BD"/>
    <w:rsid w:val="005C6784"/>
    <w:rsid w:val="005D703C"/>
    <w:rsid w:val="005E1257"/>
    <w:rsid w:val="005E47CE"/>
    <w:rsid w:val="005E4AC7"/>
    <w:rsid w:val="005E579A"/>
    <w:rsid w:val="005F30CB"/>
    <w:rsid w:val="005F4BC1"/>
    <w:rsid w:val="005F4D31"/>
    <w:rsid w:val="00603423"/>
    <w:rsid w:val="00610943"/>
    <w:rsid w:val="0061616D"/>
    <w:rsid w:val="00626ABA"/>
    <w:rsid w:val="00630DCD"/>
    <w:rsid w:val="00631580"/>
    <w:rsid w:val="0063390D"/>
    <w:rsid w:val="006369CF"/>
    <w:rsid w:val="00637E67"/>
    <w:rsid w:val="00641DDE"/>
    <w:rsid w:val="0064433C"/>
    <w:rsid w:val="00655F71"/>
    <w:rsid w:val="00665F7F"/>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97EC6"/>
    <w:rsid w:val="006A067E"/>
    <w:rsid w:val="006B7F73"/>
    <w:rsid w:val="006C1B29"/>
    <w:rsid w:val="006C3A8E"/>
    <w:rsid w:val="006C4D89"/>
    <w:rsid w:val="006C5892"/>
    <w:rsid w:val="006D20DF"/>
    <w:rsid w:val="006D32C0"/>
    <w:rsid w:val="006D5B24"/>
    <w:rsid w:val="006D772E"/>
    <w:rsid w:val="006E01E2"/>
    <w:rsid w:val="006E3087"/>
    <w:rsid w:val="006E3418"/>
    <w:rsid w:val="006E40A2"/>
    <w:rsid w:val="006E46D0"/>
    <w:rsid w:val="006F297C"/>
    <w:rsid w:val="007061BF"/>
    <w:rsid w:val="007111D3"/>
    <w:rsid w:val="0071124F"/>
    <w:rsid w:val="007120FA"/>
    <w:rsid w:val="00712CCF"/>
    <w:rsid w:val="00713576"/>
    <w:rsid w:val="00714168"/>
    <w:rsid w:val="00715A6C"/>
    <w:rsid w:val="007165C7"/>
    <w:rsid w:val="00717188"/>
    <w:rsid w:val="0072184C"/>
    <w:rsid w:val="00722DE6"/>
    <w:rsid w:val="007232DA"/>
    <w:rsid w:val="00723543"/>
    <w:rsid w:val="007244A9"/>
    <w:rsid w:val="007257CD"/>
    <w:rsid w:val="00725E86"/>
    <w:rsid w:val="007270EF"/>
    <w:rsid w:val="0073018B"/>
    <w:rsid w:val="00733B16"/>
    <w:rsid w:val="00733B64"/>
    <w:rsid w:val="0073546D"/>
    <w:rsid w:val="007447AA"/>
    <w:rsid w:val="00744C27"/>
    <w:rsid w:val="007500F1"/>
    <w:rsid w:val="007514AA"/>
    <w:rsid w:val="0075575F"/>
    <w:rsid w:val="007561F6"/>
    <w:rsid w:val="00761277"/>
    <w:rsid w:val="00762E89"/>
    <w:rsid w:val="00764EBF"/>
    <w:rsid w:val="00765651"/>
    <w:rsid w:val="00765668"/>
    <w:rsid w:val="00767AA5"/>
    <w:rsid w:val="00772645"/>
    <w:rsid w:val="00772681"/>
    <w:rsid w:val="00774631"/>
    <w:rsid w:val="00780A74"/>
    <w:rsid w:val="00780F2A"/>
    <w:rsid w:val="00781084"/>
    <w:rsid w:val="007856DB"/>
    <w:rsid w:val="00786994"/>
    <w:rsid w:val="00792DAC"/>
    <w:rsid w:val="0079772A"/>
    <w:rsid w:val="007A4AB7"/>
    <w:rsid w:val="007A5E88"/>
    <w:rsid w:val="007A7E74"/>
    <w:rsid w:val="007B2066"/>
    <w:rsid w:val="007B3B85"/>
    <w:rsid w:val="007B6EC4"/>
    <w:rsid w:val="007B7F68"/>
    <w:rsid w:val="007C2F30"/>
    <w:rsid w:val="007D39A0"/>
    <w:rsid w:val="007D4AF0"/>
    <w:rsid w:val="007D79B4"/>
    <w:rsid w:val="007E3905"/>
    <w:rsid w:val="007F0984"/>
    <w:rsid w:val="007F0D78"/>
    <w:rsid w:val="007F2F08"/>
    <w:rsid w:val="007F7D4D"/>
    <w:rsid w:val="00801D15"/>
    <w:rsid w:val="008040DA"/>
    <w:rsid w:val="00812CF6"/>
    <w:rsid w:val="00815B49"/>
    <w:rsid w:val="00816632"/>
    <w:rsid w:val="008179DB"/>
    <w:rsid w:val="008225E4"/>
    <w:rsid w:val="0082387F"/>
    <w:rsid w:val="008239F0"/>
    <w:rsid w:val="00827409"/>
    <w:rsid w:val="00836299"/>
    <w:rsid w:val="00840302"/>
    <w:rsid w:val="00840F43"/>
    <w:rsid w:val="00845D6A"/>
    <w:rsid w:val="008465B8"/>
    <w:rsid w:val="0085142C"/>
    <w:rsid w:val="00861AB8"/>
    <w:rsid w:val="008631B0"/>
    <w:rsid w:val="00863D9A"/>
    <w:rsid w:val="00866CFC"/>
    <w:rsid w:val="00875309"/>
    <w:rsid w:val="00876884"/>
    <w:rsid w:val="00877AF5"/>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3037"/>
    <w:rsid w:val="008C41C4"/>
    <w:rsid w:val="008D22ED"/>
    <w:rsid w:val="008D3B0F"/>
    <w:rsid w:val="008D4790"/>
    <w:rsid w:val="008D4A55"/>
    <w:rsid w:val="008D55FA"/>
    <w:rsid w:val="008E02D2"/>
    <w:rsid w:val="008E50AC"/>
    <w:rsid w:val="008E62DA"/>
    <w:rsid w:val="008F208D"/>
    <w:rsid w:val="008F2769"/>
    <w:rsid w:val="008F4635"/>
    <w:rsid w:val="0090426E"/>
    <w:rsid w:val="00906D53"/>
    <w:rsid w:val="009100B2"/>
    <w:rsid w:val="00913E36"/>
    <w:rsid w:val="00914FA8"/>
    <w:rsid w:val="00915013"/>
    <w:rsid w:val="009214F3"/>
    <w:rsid w:val="00921623"/>
    <w:rsid w:val="0092461D"/>
    <w:rsid w:val="00925AE6"/>
    <w:rsid w:val="00926D26"/>
    <w:rsid w:val="00927615"/>
    <w:rsid w:val="00930FC4"/>
    <w:rsid w:val="00932044"/>
    <w:rsid w:val="00932B34"/>
    <w:rsid w:val="00933BD3"/>
    <w:rsid w:val="00935234"/>
    <w:rsid w:val="0094343C"/>
    <w:rsid w:val="00943812"/>
    <w:rsid w:val="00944F0F"/>
    <w:rsid w:val="0094527B"/>
    <w:rsid w:val="009465A1"/>
    <w:rsid w:val="009471B2"/>
    <w:rsid w:val="00951555"/>
    <w:rsid w:val="00951CEF"/>
    <w:rsid w:val="00954762"/>
    <w:rsid w:val="00961C54"/>
    <w:rsid w:val="00962536"/>
    <w:rsid w:val="00964347"/>
    <w:rsid w:val="00964A12"/>
    <w:rsid w:val="00966C5D"/>
    <w:rsid w:val="00970CC7"/>
    <w:rsid w:val="00970E27"/>
    <w:rsid w:val="00971651"/>
    <w:rsid w:val="00972FB3"/>
    <w:rsid w:val="0097348B"/>
    <w:rsid w:val="00974EB0"/>
    <w:rsid w:val="009770D8"/>
    <w:rsid w:val="00977622"/>
    <w:rsid w:val="00983814"/>
    <w:rsid w:val="009846D0"/>
    <w:rsid w:val="00984CEC"/>
    <w:rsid w:val="0098534A"/>
    <w:rsid w:val="00986805"/>
    <w:rsid w:val="009914E2"/>
    <w:rsid w:val="00995011"/>
    <w:rsid w:val="0099515C"/>
    <w:rsid w:val="009A17F2"/>
    <w:rsid w:val="009A1B99"/>
    <w:rsid w:val="009A66DE"/>
    <w:rsid w:val="009A6FD2"/>
    <w:rsid w:val="009B356E"/>
    <w:rsid w:val="009B789B"/>
    <w:rsid w:val="009C0CA2"/>
    <w:rsid w:val="009C11B7"/>
    <w:rsid w:val="009C2D86"/>
    <w:rsid w:val="009C5150"/>
    <w:rsid w:val="009C5EE4"/>
    <w:rsid w:val="009C7753"/>
    <w:rsid w:val="009D0FCF"/>
    <w:rsid w:val="009D2396"/>
    <w:rsid w:val="009D515C"/>
    <w:rsid w:val="009D6B4D"/>
    <w:rsid w:val="009E0D02"/>
    <w:rsid w:val="009E231B"/>
    <w:rsid w:val="009E4878"/>
    <w:rsid w:val="009F19CE"/>
    <w:rsid w:val="009F2CC5"/>
    <w:rsid w:val="009F4417"/>
    <w:rsid w:val="009F5D96"/>
    <w:rsid w:val="009F6C5F"/>
    <w:rsid w:val="00A00883"/>
    <w:rsid w:val="00A022CA"/>
    <w:rsid w:val="00A03A66"/>
    <w:rsid w:val="00A050A3"/>
    <w:rsid w:val="00A0518E"/>
    <w:rsid w:val="00A05265"/>
    <w:rsid w:val="00A05281"/>
    <w:rsid w:val="00A100DD"/>
    <w:rsid w:val="00A11626"/>
    <w:rsid w:val="00A15EF5"/>
    <w:rsid w:val="00A205CE"/>
    <w:rsid w:val="00A2174E"/>
    <w:rsid w:val="00A302A9"/>
    <w:rsid w:val="00A31460"/>
    <w:rsid w:val="00A34FB3"/>
    <w:rsid w:val="00A37184"/>
    <w:rsid w:val="00A4123D"/>
    <w:rsid w:val="00A450A0"/>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6131"/>
    <w:rsid w:val="00A870CC"/>
    <w:rsid w:val="00A93D02"/>
    <w:rsid w:val="00A93E1A"/>
    <w:rsid w:val="00A946B1"/>
    <w:rsid w:val="00A95AE3"/>
    <w:rsid w:val="00A972AA"/>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E67C0"/>
    <w:rsid w:val="00AF0598"/>
    <w:rsid w:val="00AF1A5C"/>
    <w:rsid w:val="00AF27E5"/>
    <w:rsid w:val="00AF2B4D"/>
    <w:rsid w:val="00AF7852"/>
    <w:rsid w:val="00B00607"/>
    <w:rsid w:val="00B011E3"/>
    <w:rsid w:val="00B01600"/>
    <w:rsid w:val="00B0212F"/>
    <w:rsid w:val="00B0712C"/>
    <w:rsid w:val="00B0720C"/>
    <w:rsid w:val="00B14BAB"/>
    <w:rsid w:val="00B170CD"/>
    <w:rsid w:val="00B202FC"/>
    <w:rsid w:val="00B22FF6"/>
    <w:rsid w:val="00B30D97"/>
    <w:rsid w:val="00B34929"/>
    <w:rsid w:val="00B35175"/>
    <w:rsid w:val="00B37CBA"/>
    <w:rsid w:val="00B41804"/>
    <w:rsid w:val="00B41CE4"/>
    <w:rsid w:val="00B431E6"/>
    <w:rsid w:val="00B46C57"/>
    <w:rsid w:val="00B50826"/>
    <w:rsid w:val="00B51B06"/>
    <w:rsid w:val="00B533F5"/>
    <w:rsid w:val="00B54EF2"/>
    <w:rsid w:val="00B5752C"/>
    <w:rsid w:val="00B576EE"/>
    <w:rsid w:val="00B57E00"/>
    <w:rsid w:val="00B609FB"/>
    <w:rsid w:val="00B61B51"/>
    <w:rsid w:val="00B64052"/>
    <w:rsid w:val="00B662A0"/>
    <w:rsid w:val="00B7141A"/>
    <w:rsid w:val="00B8098D"/>
    <w:rsid w:val="00B83114"/>
    <w:rsid w:val="00B85EAF"/>
    <w:rsid w:val="00B96FF9"/>
    <w:rsid w:val="00B9756E"/>
    <w:rsid w:val="00BA4706"/>
    <w:rsid w:val="00BA5AE4"/>
    <w:rsid w:val="00BA5CB9"/>
    <w:rsid w:val="00BA6645"/>
    <w:rsid w:val="00BB0306"/>
    <w:rsid w:val="00BB0A85"/>
    <w:rsid w:val="00BB3ABE"/>
    <w:rsid w:val="00BB5D7C"/>
    <w:rsid w:val="00BC451E"/>
    <w:rsid w:val="00BD0098"/>
    <w:rsid w:val="00BD09A3"/>
    <w:rsid w:val="00BD2E9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47DF"/>
    <w:rsid w:val="00C24922"/>
    <w:rsid w:val="00C259A3"/>
    <w:rsid w:val="00C27244"/>
    <w:rsid w:val="00C330B5"/>
    <w:rsid w:val="00C339FD"/>
    <w:rsid w:val="00C351A0"/>
    <w:rsid w:val="00C362B3"/>
    <w:rsid w:val="00C40F76"/>
    <w:rsid w:val="00C4409D"/>
    <w:rsid w:val="00C44D60"/>
    <w:rsid w:val="00C455AC"/>
    <w:rsid w:val="00C46A70"/>
    <w:rsid w:val="00C47275"/>
    <w:rsid w:val="00C51E47"/>
    <w:rsid w:val="00C54E9C"/>
    <w:rsid w:val="00C61DC7"/>
    <w:rsid w:val="00C67175"/>
    <w:rsid w:val="00C67B15"/>
    <w:rsid w:val="00C72DB2"/>
    <w:rsid w:val="00C733B3"/>
    <w:rsid w:val="00C73DAA"/>
    <w:rsid w:val="00C75C54"/>
    <w:rsid w:val="00C76ECE"/>
    <w:rsid w:val="00C80424"/>
    <w:rsid w:val="00C82274"/>
    <w:rsid w:val="00C85678"/>
    <w:rsid w:val="00C9204D"/>
    <w:rsid w:val="00C92402"/>
    <w:rsid w:val="00C94983"/>
    <w:rsid w:val="00C94C83"/>
    <w:rsid w:val="00C973B0"/>
    <w:rsid w:val="00C9755E"/>
    <w:rsid w:val="00C976E9"/>
    <w:rsid w:val="00CA1AF8"/>
    <w:rsid w:val="00CA389B"/>
    <w:rsid w:val="00CA5470"/>
    <w:rsid w:val="00CA6FBE"/>
    <w:rsid w:val="00CB08A5"/>
    <w:rsid w:val="00CB202E"/>
    <w:rsid w:val="00CB4256"/>
    <w:rsid w:val="00CC0293"/>
    <w:rsid w:val="00CC1773"/>
    <w:rsid w:val="00CC2CD4"/>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D04EFB"/>
    <w:rsid w:val="00D12183"/>
    <w:rsid w:val="00D16DF2"/>
    <w:rsid w:val="00D22C42"/>
    <w:rsid w:val="00D23974"/>
    <w:rsid w:val="00D31C7F"/>
    <w:rsid w:val="00D35B90"/>
    <w:rsid w:val="00D44831"/>
    <w:rsid w:val="00D50E8E"/>
    <w:rsid w:val="00D519B4"/>
    <w:rsid w:val="00D51FBC"/>
    <w:rsid w:val="00D5593F"/>
    <w:rsid w:val="00D57260"/>
    <w:rsid w:val="00D6013D"/>
    <w:rsid w:val="00D60D7D"/>
    <w:rsid w:val="00D618DF"/>
    <w:rsid w:val="00D62031"/>
    <w:rsid w:val="00D63269"/>
    <w:rsid w:val="00D67210"/>
    <w:rsid w:val="00D71925"/>
    <w:rsid w:val="00D73641"/>
    <w:rsid w:val="00D806F2"/>
    <w:rsid w:val="00D81381"/>
    <w:rsid w:val="00D849EA"/>
    <w:rsid w:val="00D86B30"/>
    <w:rsid w:val="00D87053"/>
    <w:rsid w:val="00D93B66"/>
    <w:rsid w:val="00D94A74"/>
    <w:rsid w:val="00D95DE6"/>
    <w:rsid w:val="00DA4BC7"/>
    <w:rsid w:val="00DA500B"/>
    <w:rsid w:val="00DB3732"/>
    <w:rsid w:val="00DB42F6"/>
    <w:rsid w:val="00DB48CF"/>
    <w:rsid w:val="00DB5A2D"/>
    <w:rsid w:val="00DC2ABA"/>
    <w:rsid w:val="00DC774D"/>
    <w:rsid w:val="00DC7A14"/>
    <w:rsid w:val="00DD1587"/>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159E"/>
    <w:rsid w:val="00E63AB3"/>
    <w:rsid w:val="00E64D8D"/>
    <w:rsid w:val="00E65224"/>
    <w:rsid w:val="00E656B7"/>
    <w:rsid w:val="00E65E87"/>
    <w:rsid w:val="00E66285"/>
    <w:rsid w:val="00E67920"/>
    <w:rsid w:val="00E67D1F"/>
    <w:rsid w:val="00E746A3"/>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5917"/>
    <w:rsid w:val="00EA2435"/>
    <w:rsid w:val="00EA3120"/>
    <w:rsid w:val="00EA4B43"/>
    <w:rsid w:val="00EB13BE"/>
    <w:rsid w:val="00EB2511"/>
    <w:rsid w:val="00EB5DEF"/>
    <w:rsid w:val="00EB77B6"/>
    <w:rsid w:val="00EB78CC"/>
    <w:rsid w:val="00EC2F7C"/>
    <w:rsid w:val="00EC3D64"/>
    <w:rsid w:val="00EC6388"/>
    <w:rsid w:val="00EC6411"/>
    <w:rsid w:val="00EC6959"/>
    <w:rsid w:val="00ED0BAA"/>
    <w:rsid w:val="00ED2C11"/>
    <w:rsid w:val="00ED51D8"/>
    <w:rsid w:val="00ED5596"/>
    <w:rsid w:val="00ED5E79"/>
    <w:rsid w:val="00ED72D7"/>
    <w:rsid w:val="00ED72E3"/>
    <w:rsid w:val="00EE43CD"/>
    <w:rsid w:val="00EE6082"/>
    <w:rsid w:val="00EF485B"/>
    <w:rsid w:val="00EF4D09"/>
    <w:rsid w:val="00EF5E55"/>
    <w:rsid w:val="00F00D53"/>
    <w:rsid w:val="00F033E3"/>
    <w:rsid w:val="00F04CB0"/>
    <w:rsid w:val="00F06526"/>
    <w:rsid w:val="00F10F13"/>
    <w:rsid w:val="00F114EA"/>
    <w:rsid w:val="00F137A4"/>
    <w:rsid w:val="00F15017"/>
    <w:rsid w:val="00F159E8"/>
    <w:rsid w:val="00F17B03"/>
    <w:rsid w:val="00F35322"/>
    <w:rsid w:val="00F362C1"/>
    <w:rsid w:val="00F375C9"/>
    <w:rsid w:val="00F4241A"/>
    <w:rsid w:val="00F450CE"/>
    <w:rsid w:val="00F522B6"/>
    <w:rsid w:val="00F52F1A"/>
    <w:rsid w:val="00F53621"/>
    <w:rsid w:val="00F6226D"/>
    <w:rsid w:val="00F6406F"/>
    <w:rsid w:val="00F643AC"/>
    <w:rsid w:val="00F731C2"/>
    <w:rsid w:val="00F764E4"/>
    <w:rsid w:val="00F77265"/>
    <w:rsid w:val="00F7781B"/>
    <w:rsid w:val="00F779FF"/>
    <w:rsid w:val="00F83268"/>
    <w:rsid w:val="00F86242"/>
    <w:rsid w:val="00F862E6"/>
    <w:rsid w:val="00F915B7"/>
    <w:rsid w:val="00F930F7"/>
    <w:rsid w:val="00F940AE"/>
    <w:rsid w:val="00F95337"/>
    <w:rsid w:val="00F97766"/>
    <w:rsid w:val="00FA5FEF"/>
    <w:rsid w:val="00FB1263"/>
    <w:rsid w:val="00FB21D7"/>
    <w:rsid w:val="00FB2AA0"/>
    <w:rsid w:val="00FB37C5"/>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437C"/>
    <w:rsid w:val="00FD5B33"/>
    <w:rsid w:val="00FD5F1D"/>
    <w:rsid w:val="00FD6FC2"/>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9214F3"/>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rPr>
  </w:style>
  <w:style w:type="paragraph" w:styleId="Heading2">
    <w:name w:val="heading 2"/>
    <w:basedOn w:val="Normal"/>
    <w:next w:val="Normal"/>
    <w:link w:val="Heading2Char"/>
    <w:autoRedefine/>
    <w:uiPriority w:val="9"/>
    <w:unhideWhenUsed/>
    <w:qFormat/>
    <w:rsid w:val="00631580"/>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4F3"/>
    <w:rPr>
      <w:rFonts w:eastAsiaTheme="majorEastAsia" w:cstheme="minorHAnsi"/>
      <w:b/>
      <w:w w:val="105"/>
      <w:sz w:val="28"/>
      <w:szCs w:val="28"/>
      <w:shd w:val="clear" w:color="auto" w:fill="C5E0B3" w:themeFill="accent6" w:themeFillTint="66"/>
    </w:rPr>
  </w:style>
  <w:style w:type="character" w:customStyle="1" w:styleId="Heading2Char">
    <w:name w:val="Heading 2 Char"/>
    <w:basedOn w:val="DefaultParagraphFont"/>
    <w:link w:val="Heading2"/>
    <w:uiPriority w:val="9"/>
    <w:rsid w:val="00631580"/>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secure2.compliancebridge.com/uab/portal/getdoc.php?file=393" TargetMode="External"/><Relationship Id="rId47" Type="http://schemas.openxmlformats.org/officeDocument/2006/relationships/hyperlink" Target="https://www.uab.edu/one-stop/" TargetMode="External"/><Relationship Id="rId63" Type="http://schemas.openxmlformats.org/officeDocument/2006/relationships/hyperlink" Target="mailto:studentoutreach@uab.edu" TargetMode="External"/><Relationship Id="rId68" Type="http://schemas.openxmlformats.org/officeDocument/2006/relationships/hyperlink" Target="https://www.uab.edu/elearning/technology-resources" TargetMode="External"/><Relationship Id="rId2" Type="http://schemas.openxmlformats.org/officeDocument/2006/relationships/customXml" Target="../customXml/item2.xml"/><Relationship Id="rId16" Type="http://schemas.openxmlformats.org/officeDocument/2006/relationships/hyperlink" Target="https://www.desmos.com/scientific" TargetMode="External"/><Relationship Id="rId29" Type="http://schemas.openxmlformats.org/officeDocument/2006/relationships/hyperlink" Target="https://www.uab.edu/emergency/"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uab.edu/cost-aid/resources/policies" TargetMode="External"/><Relationship Id="rId37" Type="http://schemas.openxmlformats.org/officeDocument/2006/relationships/hyperlink" Target="https://www.uab.edu/one-stop/policies/academic-policy-appeal" TargetMode="External"/><Relationship Id="rId40" Type="http://schemas.openxmlformats.org/officeDocument/2006/relationships/hyperlink" Target="http://www.uab.edu/dss" TargetMode="External"/><Relationship Id="rId45" Type="http://schemas.openxmlformats.org/officeDocument/2006/relationships/hyperlink" Target="https://www.uab.edu/students/health/" TargetMode="External"/><Relationship Id="rId53" Type="http://schemas.openxmlformats.org/officeDocument/2006/relationships/hyperlink" Target="http://www.uab.edu/writingcenter" TargetMode="External"/><Relationship Id="rId58" Type="http://schemas.openxmlformats.org/officeDocument/2006/relationships/hyperlink" Target="https://www.uab.edu/students/health/" TargetMode="External"/><Relationship Id="rId66" Type="http://schemas.openxmlformats.org/officeDocument/2006/relationships/hyperlink" Target="https://www.uab.edu/emergency/" TargetMode="Externa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www.uab.edu/uabcares/kognito"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uab.edu/balert" TargetMode="External"/><Relationship Id="rId35" Type="http://schemas.openxmlformats.org/officeDocument/2006/relationships/hyperlink" Target="https://www.uab.edu/one-stop/policies/academic-integrity-code" TargetMode="External"/><Relationship Id="rId43" Type="http://schemas.openxmlformats.org/officeDocument/2006/relationships/hyperlink" Target="https://www.uab.edu/elearning/academic-technologies" TargetMode="External"/><Relationship Id="rId48" Type="http://schemas.openxmlformats.org/officeDocument/2006/relationships/hyperlink" Target="https://www.uab.edu/students/assistance/about" TargetMode="External"/><Relationship Id="rId56" Type="http://schemas.openxmlformats.org/officeDocument/2006/relationships/hyperlink" Target="https://www.instagram.com/uab_writing_center/" TargetMode="External"/><Relationship Id="rId64" Type="http://schemas.openxmlformats.org/officeDocument/2006/relationships/hyperlink" Target="https://www.uab.edu/students/outreach/about" TargetMode="External"/><Relationship Id="rId69" Type="http://schemas.openxmlformats.org/officeDocument/2006/relationships/hyperlink" Target="https://www.uab.edu/students/assistance/resources/covid-19" TargetMode="External"/><Relationship Id="rId8" Type="http://schemas.openxmlformats.org/officeDocument/2006/relationships/webSettings" Target="webSettings.xml"/><Relationship Id="rId51" Type="http://schemas.openxmlformats.org/officeDocument/2006/relationships/hyperlink" Target="https://www.uab.edu/students/academics/student-success"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www.uab.edu/blazernet" TargetMode="External"/><Relationship Id="rId38" Type="http://schemas.openxmlformats.org/officeDocument/2006/relationships/hyperlink" Target="https://catalog.uab.edu/undergraduate/progresstowardadegree/" TargetMode="External"/><Relationship Id="rId46" Type="http://schemas.openxmlformats.org/officeDocument/2006/relationships/hyperlink" Target="https://www.uab.edu/students/health/immunizations" TargetMode="External"/><Relationship Id="rId59" Type="http://schemas.openxmlformats.org/officeDocument/2006/relationships/hyperlink" Target="https://www.uab.edu/students/counseling/our-services" TargetMode="External"/><Relationship Id="rId67" Type="http://schemas.openxmlformats.org/officeDocument/2006/relationships/hyperlink" Target="https://www.uab.edu/elearning/student-services" TargetMode="External"/><Relationship Id="rId20" Type="http://schemas.openxmlformats.org/officeDocument/2006/relationships/hyperlink" Target="https://uab.bncollege.com/customer-service" TargetMode="External"/><Relationship Id="rId41" Type="http://schemas.openxmlformats.org/officeDocument/2006/relationships/hyperlink" Target="http://www.uab.edu/titleix" TargetMode="External"/><Relationship Id="rId54" Type="http://schemas.openxmlformats.org/officeDocument/2006/relationships/hyperlink" Target="mailto:writingcenter@uab.edu" TargetMode="External"/><Relationship Id="rId62" Type="http://schemas.openxmlformats.org/officeDocument/2006/relationships/hyperlink" Target="https://www.uab.edu/students/assistance/blazer-kitchen" TargetMode="Externa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catalog.uab.edu/undergraduate/progresstowardadegree/" TargetMode="External"/><Relationship Id="rId36" Type="http://schemas.openxmlformats.org/officeDocument/2006/relationships/hyperlink" Target="https://www.uab.edu/one-stop/policies/academic-integrity-code" TargetMode="External"/><Relationship Id="rId49" Type="http://schemas.openxmlformats.org/officeDocument/2006/relationships/hyperlink" Target="https://www.uab.edu/careteam/" TargetMode="External"/><Relationship Id="rId57" Type="http://schemas.openxmlformats.org/officeDocument/2006/relationships/hyperlink" Target="https://www.linkedin.com/company/uab-university-writing-center" TargetMode="External"/><Relationship Id="rId10" Type="http://schemas.openxmlformats.org/officeDocument/2006/relationships/endnotes" Target="endnotes.xml"/><Relationship Id="rId31" Type="http://schemas.openxmlformats.org/officeDocument/2006/relationships/hyperlink" Target="https://www.uab.edu/students/academics/academic-calendar/2024-2025" TargetMode="External"/><Relationship Id="rId44" Type="http://schemas.openxmlformats.org/officeDocument/2006/relationships/hyperlink" Target="https://www.uab.edu/elearning/technology-resources" TargetMode="External"/><Relationship Id="rId52" Type="http://schemas.openxmlformats.org/officeDocument/2006/relationships/hyperlink" Target="http://www.uab.edu/writingcenter" TargetMode="External"/><Relationship Id="rId60" Type="http://schemas.openxmlformats.org/officeDocument/2006/relationships/hyperlink" Target="https://www.uab.edu/reporter/resources/be-healthy/item/9404-blazer-created-mental-health-app-puts-wellness-in-student-hands" TargetMode="External"/><Relationship Id="rId65" Type="http://schemas.openxmlformats.org/officeDocument/2006/relationships/hyperlink" Target="https://www.uab.edu/elearning/students"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students/accountability/policies/student-conduct-code" TargetMode="External"/><Relationship Id="rId34" Type="http://schemas.openxmlformats.org/officeDocument/2006/relationships/hyperlink" Target="http://www.uab.edu/blazernet" TargetMode="External"/><Relationship Id="rId50" Type="http://schemas.openxmlformats.org/officeDocument/2006/relationships/hyperlink" Target="https://www.uab.edu/students/disability/about" TargetMode="External"/><Relationship Id="rId55" Type="http://schemas.openxmlformats.org/officeDocument/2006/relationships/hyperlink" Target="https://www.facebook.com/UABWritingCenter" TargetMode="External"/><Relationship Id="rId7" Type="http://schemas.openxmlformats.org/officeDocument/2006/relationships/settings" Target="setting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648</Words>
  <Characters>3789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7</cp:revision>
  <cp:lastPrinted>2022-04-18T03:30:00Z</cp:lastPrinted>
  <dcterms:created xsi:type="dcterms:W3CDTF">2024-08-08T21:49:00Z</dcterms:created>
  <dcterms:modified xsi:type="dcterms:W3CDTF">2024-08-08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